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28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18"/>
        <w:gridCol w:w="4770"/>
      </w:tblGrid>
      <w:tr w:rsidR="00AE1FFA" w:rsidRPr="000F301A" w14:paraId="0C25E9A9" w14:textId="77777777" w:rsidTr="0027274C">
        <w:tc>
          <w:tcPr>
            <w:tcW w:w="4518" w:type="dxa"/>
            <w:hideMark/>
          </w:tcPr>
          <w:p w14:paraId="75837872" w14:textId="2D91A941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ที่ สพจ. </w:t>
            </w:r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${doc_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AE1FFA" w:rsidRPr="000F301A" w14:paraId="0767C4E7" w14:textId="77777777" w:rsidTr="0027274C">
        <w:tc>
          <w:tcPr>
            <w:tcW w:w="4518" w:type="dxa"/>
          </w:tcPr>
          <w:p w14:paraId="2581A461" w14:textId="77777777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770" w:type="dxa"/>
            <w:hideMark/>
          </w:tcPr>
          <w:p w14:paraId="798BE89D" w14:textId="4C2BADCE" w:rsidR="00AE1FFA" w:rsidRPr="008F13EE" w:rsidRDefault="0027274C" w:rsidP="002077A5">
            <w:pPr>
              <w:spacing w:before="120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 w:rsidRPr="0027274C">
              <w:rPr>
                <w:rFonts w:ascii="TH Sarabun New" w:eastAsiaTheme="minorEastAsia" w:hAnsi="TH Sarabun New" w:cs="TH Sarabun New"/>
                <w:sz w:val="28"/>
                <w:highlight w:val="cyan"/>
                <w:lang w:eastAsia="ja-JP"/>
              </w:rPr>
              <w:t>${date}</w:t>
            </w:r>
          </w:p>
        </w:tc>
      </w:tr>
    </w:tbl>
    <w:p w14:paraId="241B159B" w14:textId="5F83C267" w:rsidR="00443305" w:rsidRPr="000F301A" w:rsidRDefault="00AE1FFA" w:rsidP="00A96B5A">
      <w:pPr>
        <w:pStyle w:val="textbox"/>
        <w:shd w:val="clear" w:color="auto" w:fill="FFFFFF"/>
        <w:spacing w:before="120" w:beforeAutospacing="0" w:after="0" w:afterAutospacing="0"/>
        <w:ind w:left="720" w:hanging="720"/>
        <w:jc w:val="thaiDistribute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ื่อง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0544B3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  <w:r w:rsidR="00F26215">
        <w:rPr>
          <w:rFonts w:ascii="TH Sarabun New" w:hAnsi="TH Sarabun New" w:cs="TH Sarabun New" w:hint="cs"/>
          <w:sz w:val="28"/>
          <w:szCs w:val="28"/>
          <w:cs/>
        </w:rPr>
        <w:t>โครงกา</w:t>
      </w:r>
      <w:r w:rsidR="0027274C">
        <w:rPr>
          <w:rFonts w:ascii="TH Sarabun New" w:hAnsi="TH Sarabun New" w:cs="TH Sarabun New" w:hint="cs"/>
          <w:sz w:val="28"/>
          <w:szCs w:val="28"/>
          <w:cs/>
        </w:rPr>
        <w:t>ร</w:t>
      </w:r>
      <w:r w:rsidR="0027274C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7E717BB" w14:textId="1AFC6A7A" w:rsidR="00AE1FFA" w:rsidRPr="000F301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ียน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365DF0">
        <w:rPr>
          <w:rFonts w:ascii="TH Sarabun New" w:hAnsi="TH Sarabun New" w:cs="TH Sarabun New" w:hint="cs"/>
          <w:sz w:val="28"/>
          <w:szCs w:val="28"/>
          <w:cs/>
        </w:rPr>
        <w:t>รองคณบดีฝ่ายกิจการนิสิต</w:t>
      </w:r>
    </w:p>
    <w:p w14:paraId="7E722507" w14:textId="0F1472A4" w:rsidR="009C364B" w:rsidRDefault="00AE1FFA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hAnsi="TH Sarabun New" w:cs="TH Sarabun New"/>
          <w:sz w:val="28"/>
          <w:szCs w:val="28"/>
        </w:rPr>
        <w:t>1.</w:t>
      </w:r>
      <w:r w:rsidR="00B62536">
        <w:rPr>
          <w:rFonts w:ascii="TH Sarabun New" w:hAnsi="TH Sarabun New" w:cs="TH Sarabun New"/>
          <w:sz w:val="28"/>
          <w:szCs w:val="28"/>
        </w:rPr>
        <w:tab/>
      </w:r>
      <w:r w:rsidR="008D6579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</w:p>
    <w:p w14:paraId="3B3D8FC7" w14:textId="6CE7B8B3" w:rsidR="008172AD" w:rsidRDefault="00B62536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Sarabun" w:hAnsi="TH Sarabun New" w:cs="TH Sarabun New"/>
          <w:color w:val="FF0000"/>
          <w:sz w:val="28"/>
          <w:szCs w:val="28"/>
        </w:rPr>
        <w:tab/>
      </w:r>
      <w:r w:rsidRPr="00B62536">
        <w:rPr>
          <w:rFonts w:ascii="TH Sarabun New" w:hAnsi="TH Sarabun New" w:cs="TH Sarabun New"/>
          <w:sz w:val="28"/>
          <w:szCs w:val="28"/>
        </w:rPr>
        <w:t>2.</w:t>
      </w:r>
      <w:r w:rsidRPr="00B62536">
        <w:rPr>
          <w:rFonts w:ascii="TH Sarabun New" w:hAnsi="TH Sarabun New" w:cs="TH Sarabun New"/>
          <w:sz w:val="28"/>
          <w:szCs w:val="28"/>
        </w:rPr>
        <w:tab/>
      </w:r>
      <w:r w:rsidR="008172AD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ภาพกิจกรรม</w:t>
      </w:r>
    </w:p>
    <w:p w14:paraId="5A096BDE" w14:textId="4032A7B9" w:rsidR="00B62536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hAnsi="TH Sarabun New" w:cs="TH Sarabun New" w:hint="cs"/>
          <w:sz w:val="28"/>
          <w:szCs w:val="28"/>
          <w:cs/>
        </w:rPr>
        <w:t>3.</w:t>
      </w:r>
      <w:r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ล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การ</w:t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ประเมิน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โดย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เข้าร่วมกิจกรรม</w:t>
      </w:r>
    </w:p>
    <w:p w14:paraId="3E7C4F3F" w14:textId="3BE6090F" w:rsidR="008172AD" w:rsidRPr="000F301A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 w:rsidRPr="008172AD">
        <w:rPr>
          <w:rFonts w:ascii="TH Sarabun New" w:hAnsi="TH Sarabun New" w:cs="TH Sarabun New" w:hint="cs"/>
          <w:sz w:val="28"/>
          <w:szCs w:val="28"/>
          <w:cs/>
        </w:rPr>
        <w:t>4.</w:t>
      </w: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ราย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ชื่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อนิสิต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</w:t>
      </w:r>
      <w:r w:rsidR="00751B85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เกี่ยวข้อง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 xml:space="preserve"> </w:t>
      </w:r>
    </w:p>
    <w:p w14:paraId="4C9E62C2" w14:textId="75F2D513" w:rsidR="00AE1FFA" w:rsidRPr="000F301A" w:rsidRDefault="008524A4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 w:rsidRPr="00114293">
        <w:rPr>
          <w:rFonts w:eastAsia="Times New Roman" w:hint="cs"/>
          <w:color w:val="auto"/>
          <w:sz w:val="28"/>
          <w:szCs w:val="28"/>
          <w:cs/>
        </w:rPr>
        <w:t>ตามที่</w:t>
      </w:r>
      <w:r w:rsidR="0027274C">
        <w:rPr>
          <w:color w:val="000000" w:themeColor="text1"/>
          <w:sz w:val="28"/>
          <w:szCs w:val="28"/>
        </w:rPr>
        <w:t>${department}</w:t>
      </w:r>
      <w:r w:rsidRPr="00114293">
        <w:rPr>
          <w:rFonts w:eastAsia="Times New Roman"/>
          <w:color w:val="auto"/>
          <w:sz w:val="28"/>
          <w:szCs w:val="28"/>
        </w:rPr>
        <w:t xml:space="preserve"> </w:t>
      </w:r>
      <w:r w:rsidRPr="00114293">
        <w:rPr>
          <w:rFonts w:eastAsia="Times New Roman" w:hint="cs"/>
          <w:color w:val="auto"/>
          <w:sz w:val="28"/>
          <w:szCs w:val="28"/>
          <w:cs/>
        </w:rPr>
        <w:t>ได้ดำเนินโครงก</w:t>
      </w:r>
      <w:r w:rsidR="00683486" w:rsidRPr="00114293">
        <w:rPr>
          <w:rFonts w:eastAsia="Times New Roman" w:hint="cs"/>
          <w:color w:val="auto"/>
          <w:sz w:val="28"/>
          <w:szCs w:val="28"/>
          <w:cs/>
        </w:rPr>
        <w:t>าร</w:t>
      </w:r>
      <w:r w:rsidR="0027274C">
        <w:rPr>
          <w:color w:val="000000" w:themeColor="text1"/>
          <w:sz w:val="28"/>
          <w:szCs w:val="28"/>
        </w:rPr>
        <w:t>${name}</w:t>
      </w:r>
      <w:r w:rsidR="0027274C" w:rsidRPr="00E942DC">
        <w:rPr>
          <w:color w:val="000000" w:themeColor="text1"/>
          <w:sz w:val="28"/>
          <w:szCs w:val="28"/>
          <w:cs/>
        </w:rPr>
        <w:t xml:space="preserve"> </w:t>
      </w:r>
      <w:r w:rsidR="0027274C" w:rsidRPr="00B836DF">
        <w:rPr>
          <w:color w:val="000000" w:themeColor="text1"/>
          <w:sz w:val="28"/>
          <w:szCs w:val="28"/>
          <w:highlight w:val="cyan"/>
        </w:rPr>
        <w:t>${period}</w:t>
      </w:r>
      <w:r w:rsidR="0027274C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683486">
        <w:rPr>
          <w:rFonts w:hint="cs"/>
          <w:sz w:val="28"/>
          <w:szCs w:val="28"/>
          <w:cs/>
        </w:rPr>
        <w:t xml:space="preserve">เสร็จสิ้นแล้วนั้น </w:t>
      </w:r>
      <w:r w:rsidR="00683486" w:rsidRPr="001873E9">
        <w:rPr>
          <w:rFonts w:hint="cs"/>
          <w:sz w:val="28"/>
          <w:szCs w:val="28"/>
          <w:highlight w:val="cyan"/>
          <w:cs/>
        </w:rPr>
        <w:t>ฝ่าย</w:t>
      </w:r>
      <w:r w:rsidR="00683486">
        <w:rPr>
          <w:rFonts w:hint="cs"/>
          <w:sz w:val="28"/>
          <w:szCs w:val="28"/>
          <w:cs/>
        </w:rPr>
        <w:t>จึงขอรายงานผลการดำเนินงาน</w:t>
      </w:r>
      <w:r w:rsidR="009F627B">
        <w:rPr>
          <w:rFonts w:hint="cs"/>
          <w:sz w:val="28"/>
          <w:szCs w:val="28"/>
          <w:cs/>
        </w:rPr>
        <w:t xml:space="preserve"> ดังเอกสารแนบ</w:t>
      </w:r>
    </w:p>
    <w:p w14:paraId="52D6A0F4" w14:textId="173512EE" w:rsidR="0005608D" w:rsidRPr="000F301A" w:rsidRDefault="0005608D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จึงเรียนมาเพื่อ</w:t>
      </w:r>
      <w:r w:rsidR="009F627B">
        <w:rPr>
          <w:rFonts w:hint="cs"/>
          <w:sz w:val="28"/>
          <w:szCs w:val="28"/>
          <w:cs/>
        </w:rPr>
        <w:t>โปรดทราบ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495F354E" w14:textId="77777777" w:rsidTr="001873E9">
        <w:tc>
          <w:tcPr>
            <w:tcW w:w="4604" w:type="dxa"/>
            <w:shd w:val="clear" w:color="auto" w:fill="FFFFFF" w:themeFill="background1"/>
          </w:tcPr>
          <w:p w14:paraId="335E9EF6" w14:textId="77777777" w:rsidR="00933B65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0051BEF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F0D6E1F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05E60B59" w14:textId="77777777" w:rsidR="001873E9" w:rsidRPr="00E942DC" w:rsidRDefault="001873E9" w:rsidP="001873E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3BB5E23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  <w:p w14:paraId="4BB32CC5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33C95989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E7C99B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D20C244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1" w:type="dxa"/>
            <w:shd w:val="clear" w:color="auto" w:fill="FFFFFF" w:themeFill="background1"/>
          </w:tcPr>
          <w:p w14:paraId="0CC96F91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ด้วยความ</w:t>
            </w:r>
            <w:r w:rsidRPr="00C77EA7">
              <w:rPr>
                <w:rFonts w:ascii="TH Sarabun New" w:eastAsia="MS Mincho" w:hAnsi="TH Sarabun New" w:cs="TH Sarabun New"/>
                <w:color w:val="000000"/>
                <w:sz w:val="28"/>
                <w:cs/>
                <w:lang w:eastAsia="ja-JP"/>
              </w:rPr>
              <w:t>เคารพ</w:t>
            </w: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ย่างสูง</w:t>
            </w:r>
          </w:p>
          <w:p w14:paraId="26C9BE62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4996BA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742E56F0" w14:textId="1BCC6922" w:rsidR="001873E9" w:rsidRDefault="001873E9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Pr="001873E9">
              <w:rPr>
                <w:rFonts w:ascii="TH Sarabun New" w:hAnsi="TH Sarabun New" w:cs="TH Sarabun New"/>
                <w:sz w:val="28"/>
              </w:rPr>
              <w:t>${signer_s</w:t>
            </w:r>
            <w:r w:rsidRPr="001873E9">
              <w:rPr>
                <w:rFonts w:ascii="TH Sarabun New" w:hAnsi="TH Sarabun New" w:cs="TH Sarabun New"/>
                <w:sz w:val="28"/>
                <w:cs/>
              </w:rPr>
              <w:t>1</w:t>
            </w:r>
            <w:r w:rsidRPr="001873E9">
              <w:rPr>
                <w:rFonts w:ascii="TH Sarabun New" w:hAnsi="TH Sarabun New" w:cs="TH Sarabun New"/>
                <w:sz w:val="28"/>
              </w:rPr>
              <w:t>_name}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</w:p>
          <w:p w14:paraId="5FF11A2C" w14:textId="77777777" w:rsidR="001873E9" w:rsidRPr="00C77EA7" w:rsidRDefault="00933B65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  <w:p w14:paraId="3F860132" w14:textId="77777777" w:rsidR="001873E9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2E8B4A2" w14:textId="77777777" w:rsidR="001873E9" w:rsidRPr="00C77EA7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58B5634" w14:textId="7777777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2D76FB9B" w14:textId="0333A8D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 w:hint="cs"/>
                <w:sz w:val="28"/>
                <w:highlight w:val="cyan"/>
                <w:cs/>
              </w:rPr>
              <w:t>ประธานฝ่าย</w:t>
            </w:r>
            <w:r w:rsidRPr="001873E9">
              <w:rPr>
                <w:rFonts w:ascii="TH Sarabun New" w:hAnsi="TH Sarabun New" w:cs="TH Sarabun New"/>
                <w:sz w:val="28"/>
                <w:highlight w:val="cyan"/>
              </w:rPr>
              <w:t>…</w:t>
            </w:r>
          </w:p>
          <w:p w14:paraId="4421E1DC" w14:textId="489F46AB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  <w:p w14:paraId="13793F22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D77AB9B" w14:textId="77777777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62FF323F" w14:textId="492A397A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อุปนายก</w:t>
            </w:r>
            <w:r w:rsidR="003347FC">
              <w:rPr>
                <w:rFonts w:ascii="TH Sarabun New" w:hAnsi="TH Sarabun New" w:cs="TH Sarabun New" w:hint="cs"/>
                <w:sz w:val="28"/>
                <w:cs/>
              </w:rPr>
              <w:t>สโมสร</w:t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ฝ่าย</w:t>
            </w:r>
            <w:r w:rsidRPr="00C77EA7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</w:p>
          <w:p w14:paraId="3503CD06" w14:textId="77777777" w:rsidR="00933B65" w:rsidRDefault="00933B65" w:rsidP="003347FC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DDD28FB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87A222A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/>
                <w:sz w:val="28"/>
                <w:highlight w:val="cyan"/>
                <w:cs/>
              </w:rPr>
              <w:t>(นายรหัท หลงสมบูรณ์)</w:t>
            </w:r>
          </w:p>
          <w:p w14:paraId="607D7E32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ายกสโมสรนิสิต</w:t>
            </w:r>
            <w:r w:rsidRPr="00C77EA7">
              <w:rPr>
                <w:rFonts w:ascii="TH Sarabun New" w:hAnsi="TH Sarabun New" w:cs="TH Sarabun New"/>
                <w:sz w:val="28"/>
              </w:rPr>
              <w:br/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</w:tr>
    </w:tbl>
    <w:p w14:paraId="4CAAEC99" w14:textId="77777777" w:rsidR="001873E9" w:rsidRPr="00E942DC" w:rsidRDefault="001873E9" w:rsidP="001873E9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1873E9" w:rsidRPr="00E942DC" w:rsidSect="002F3A4F">
          <w:headerReference w:type="default" r:id="rId8"/>
          <w:footerReference w:type="default" r:id="rId9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544381A0" w14:textId="77777777" w:rsidR="001873E9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bookmarkStart w:id="0" w:name="_Hlk126609306"/>
      <w:r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  <w:bookmarkEnd w:id="0"/>
    </w:p>
    <w:p w14:paraId="3CD0B203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2D4A039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0B78A44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2E430B44" w14:textId="77777777" w:rsidR="001873E9" w:rsidRPr="00C20CBF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1873E9" w:rsidRPr="00C20CBF" w14:paraId="63065F97" w14:textId="77777777" w:rsidTr="004A3933">
        <w:tc>
          <w:tcPr>
            <w:tcW w:w="715" w:type="dxa"/>
          </w:tcPr>
          <w:p w14:paraId="5D13F084" w14:textId="77777777" w:rsidR="001873E9" w:rsidRPr="00C20CBF" w:rsidRDefault="001873E9" w:rsidP="004A3933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.</w:t>
            </w:r>
          </w:p>
        </w:tc>
        <w:tc>
          <w:tcPr>
            <w:tcW w:w="4649" w:type="dxa"/>
          </w:tcPr>
          <w:p w14:paraId="60FED65C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2B728288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7C6CDB3F" w14:textId="337C7E88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สถานที่ปฏิบัติงาน</w:t>
      </w:r>
      <w:r>
        <w:rPr>
          <w:rFonts w:ascii="TH Sarabun New" w:hAnsi="TH Sarabun New" w:cs="TH Sarabun New"/>
          <w:sz w:val="28"/>
          <w:cs/>
        </w:rPr>
        <w:tab/>
      </w:r>
      <w:r w:rsidR="00657F14" w:rsidRPr="002E650A">
        <w:rPr>
          <w:rFonts w:ascii="TH Sarabun New" w:hAnsi="TH Sarabun New" w:cs="TH Sarabun New"/>
          <w:sz w:val="28"/>
          <w:highlight w:val="cyan"/>
          <w:cs/>
        </w:rPr>
        <w:t>(แจ้งสถานที่)</w:t>
      </w:r>
    </w:p>
    <w:p w14:paraId="6886ADDA" w14:textId="77777777" w:rsidR="001B2911" w:rsidRPr="002E650A" w:rsidRDefault="001B2911" w:rsidP="001B2911">
      <w:pPr>
        <w:spacing w:before="12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ปฏิบัติงาน</w:t>
      </w:r>
    </w:p>
    <w:p w14:paraId="11C87BA2" w14:textId="77777777" w:rsidR="001B2911" w:rsidRPr="002E650A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 </w:t>
      </w: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x </w:t>
      </w:r>
      <w:r w:rsidRPr="002E650A">
        <w:rPr>
          <w:rFonts w:ascii="TH Sarabun New" w:hAnsi="TH Sarabun New" w:cs="TH Sarabun New"/>
          <w:sz w:val="28"/>
          <w:highlight w:val="cyan"/>
          <w:cs/>
        </w:rPr>
        <w:t>คน</w:t>
      </w:r>
    </w:p>
    <w:p w14:paraId="533BBDDB" w14:textId="7BD35366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นิสิต ในกรณีที่ผู้ปฏิบัติงานน้อยกว่า </w:t>
      </w:r>
      <w:r w:rsidR="0027707B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10677D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5EF69C1" w14:textId="77777777" w:rsidR="001B2911" w:rsidRPr="002E650A" w:rsidRDefault="001B2911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เข้าร่วมงาน</w:t>
      </w:r>
    </w:p>
    <w:p w14:paraId="3CB8D9DF" w14:textId="2DF8A634" w:rsidR="001B2911" w:rsidRPr="002E650A" w:rsidRDefault="001B2911" w:rsidP="00404CC8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>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  <w:r w:rsidR="00404CC8">
        <w:rPr>
          <w:rFonts w:ascii="TH Sarabun New" w:hAnsi="TH Sarabun New" w:cs="TH Sarabun New" w:hint="cs"/>
          <w:sz w:val="28"/>
          <w:cs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นิสิต ในกรณีที่ผู้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ข้าร่วม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งานน้อยกว่า </w:t>
      </w:r>
      <w:r w:rsidR="001F54A0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="00404CC8"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665FE5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="00D36753">
        <w:rPr>
          <w:rFonts w:ascii="TH Sarabun New" w:hAnsi="TH Sarabun New" w:cs="TH Sarabun New"/>
          <w:sz w:val="28"/>
          <w:highlight w:val="yellow"/>
        </w:rPr>
        <w:t xml:space="preserve">; </w:t>
      </w:r>
      <w:r w:rsidR="00D36753">
        <w:rPr>
          <w:rFonts w:ascii="TH Sarabun New" w:hAnsi="TH Sarabun New" w:cs="TH Sarabun New" w:hint="cs"/>
          <w:sz w:val="28"/>
          <w:highlight w:val="yellow"/>
          <w:cs/>
        </w:rPr>
        <w:t>กรณีเป็นบุคคลภายนอกจำนวนมาก ให้ระบุวิธีการนับจำนวนผู้เข้าร่วมโดยคร่า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1A8B01CD" w14:textId="77777777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อาจารย์ 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</w:p>
    <w:p w14:paraId="4FE55FD9" w14:textId="666BC1DE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เจ้าหน้าที่ จำนวน </w:t>
      </w:r>
      <w:r w:rsidRPr="00D066F3">
        <w:rPr>
          <w:rFonts w:ascii="TH Sarabun New" w:hAnsi="TH Sarabun New" w:cs="TH Sarabun New"/>
          <w:sz w:val="28"/>
          <w:highlight w:val="cyan"/>
        </w:rPr>
        <w:t>xx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คน</w:t>
      </w:r>
    </w:p>
    <w:p w14:paraId="19B96294" w14:textId="79DFE293" w:rsidR="00EE23D4" w:rsidRPr="002E650A" w:rsidRDefault="00EE23D4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ลักษณะ</w:t>
      </w:r>
      <w:r w:rsidR="00161EDF">
        <w:rPr>
          <w:rFonts w:ascii="TH Sarabun New" w:hAnsi="TH Sarabun New" w:cs="TH Sarabun New" w:hint="cs"/>
          <w:b/>
          <w:bCs/>
          <w:sz w:val="28"/>
          <w:cs/>
        </w:rPr>
        <w:t>และระยะเวลา</w:t>
      </w:r>
      <w:r w:rsidRPr="002E650A">
        <w:rPr>
          <w:rFonts w:ascii="TH Sarabun New" w:hAnsi="TH Sarabun New" w:cs="TH Sarabun New"/>
          <w:b/>
          <w:bCs/>
          <w:sz w:val="28"/>
          <w:cs/>
        </w:rPr>
        <w:t>การปฏิบัติงาน</w:t>
      </w:r>
      <w:r w:rsidRPr="002E650A">
        <w:rPr>
          <w:rFonts w:ascii="TH Sarabun New" w:hAnsi="TH Sarabun New" w:cs="TH Sarabun New"/>
          <w:sz w:val="28"/>
          <w:cs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(ให้ระบุถึงแนวทางและวิธีการดำเนินงานโดยสังเขป</w:t>
      </w:r>
      <w:r w:rsidR="00C507BE">
        <w:rPr>
          <w:rFonts w:ascii="TH Sarabun New" w:hAnsi="TH Sarabun New" w:cs="TH Sarabun New"/>
          <w:sz w:val="28"/>
          <w:highlight w:val="yellow"/>
        </w:rPr>
        <w:t xml:space="preserve"> </w:t>
      </w:r>
      <w:r w:rsidR="00C507BE">
        <w:rPr>
          <w:rFonts w:ascii="TH Sarabun New" w:hAnsi="TH Sarabun New" w:cs="TH Sarabun New" w:hint="cs"/>
          <w:sz w:val="28"/>
          <w:highlight w:val="yellow"/>
          <w:cs/>
        </w:rPr>
        <w:t>อาจจะไม่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แบ่ง</w:t>
      </w:r>
      <w:r w:rsidR="004A7B42">
        <w:rPr>
          <w:rFonts w:ascii="TH Sarabun New" w:hAnsi="TH Sarabun New" w:cs="TH Sarabun New" w:hint="cs"/>
          <w:sz w:val="28"/>
          <w:highlight w:val="yellow"/>
          <w:cs/>
        </w:rPr>
        <w:t>ตามนี้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78078308" w14:textId="6BA28A7A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 w:hint="cs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เตรียมงาน</w:t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(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ช่วง</w:t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วันที่ เดือน ปี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 xml:space="preserve"> </w:t>
      </w:r>
      <w:r w:rsidR="00161EDF">
        <w:rPr>
          <w:rFonts w:ascii="TH Sarabun New" w:hAnsi="TH Sarabun New" w:cs="TH Sarabun New"/>
          <w:sz w:val="28"/>
          <w:highlight w:val="cyan"/>
        </w:rPr>
        <w:t xml:space="preserve">– 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สามารถแบ่ง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เขียนใน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ขั้นตอนย่อย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แทน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ได้</w:t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)</w:t>
      </w:r>
    </w:p>
    <w:p w14:paraId="533ABDBF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0F8E1B56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9BB68A4" w14:textId="3ECBBF34" w:rsidR="00EE23D4" w:rsidRPr="00271323" w:rsidRDefault="00EE23D4" w:rsidP="00271323">
      <w:pPr>
        <w:ind w:firstLine="360"/>
        <w:jc w:val="thaiDistribute"/>
        <w:rPr>
          <w:rFonts w:ascii="TH Sarabun New" w:hAnsi="TH Sarabun New" w:cs="TH Sarabun New" w:hint="cs"/>
          <w:sz w:val="28"/>
          <w:highlight w:val="cyan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ฏิบัติงาน</w:t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(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ช่วง</w:t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วันที่ เดือน ปี)</w:t>
      </w:r>
      <w:r w:rsidR="00161EDF">
        <w:rPr>
          <w:rFonts w:ascii="TH Sarabun New" w:hAnsi="TH Sarabun New" w:cs="TH Sarabun New"/>
          <w:sz w:val="28"/>
        </w:rPr>
        <w:t xml:space="preserve"> </w:t>
      </w:r>
      <w:r w:rsidR="00161EDF">
        <w:rPr>
          <w:rFonts w:ascii="TH Sarabun New" w:hAnsi="TH Sarabun New" w:cs="TH Sarabun New"/>
          <w:sz w:val="28"/>
          <w:cs/>
        </w:rPr>
        <w:tab/>
      </w:r>
      <w:r w:rsidR="00161EDF">
        <w:rPr>
          <w:rFonts w:ascii="TH Sarabun New" w:hAnsi="TH Sarabun New" w:cs="TH Sarabun New" w:hint="cs"/>
          <w:sz w:val="28"/>
          <w:cs/>
        </w:rPr>
        <w:t>รวม</w:t>
      </w:r>
      <w:r w:rsidR="00161EDF">
        <w:rPr>
          <w:rFonts w:ascii="TH Sarabun New" w:hAnsi="TH Sarabun New" w:cs="TH Sarabun New"/>
          <w:sz w:val="28"/>
        </w:rPr>
        <w:t xml:space="preserve"> </w:t>
      </w:r>
      <w:r w:rsidR="00161EDF" w:rsidRPr="00232B10">
        <w:rPr>
          <w:rFonts w:ascii="TH Sarabun New" w:hAnsi="TH Sarabun New" w:cs="TH Sarabun New"/>
          <w:sz w:val="28"/>
          <w:highlight w:val="cyan"/>
        </w:rPr>
        <w:t>${</w:t>
      </w:r>
      <w:r w:rsidR="00271323" w:rsidRPr="00271323">
        <w:rPr>
          <w:rFonts w:ascii="TH Sarabun New" w:hAnsi="TH Sarabun New" w:cs="TH Sarabun New"/>
          <w:sz w:val="28"/>
          <w:highlight w:val="cyan"/>
        </w:rPr>
        <w:t>duration</w:t>
      </w:r>
      <w:r w:rsidR="00161EDF" w:rsidRPr="00232B10">
        <w:rPr>
          <w:rFonts w:ascii="TH Sarabun New" w:hAnsi="TH Sarabun New" w:cs="TH Sarabun New"/>
          <w:sz w:val="28"/>
          <w:highlight w:val="cyan"/>
        </w:rPr>
        <w:t>}</w:t>
      </w:r>
      <w:r w:rsidR="00161EDF">
        <w:rPr>
          <w:rFonts w:ascii="TH Sarabun New" w:hAnsi="TH Sarabun New" w:cs="TH Sarabun New"/>
          <w:sz w:val="28"/>
        </w:rPr>
        <w:t xml:space="preserve"> </w:t>
      </w:r>
      <w:r w:rsidR="00161EDF">
        <w:rPr>
          <w:rFonts w:ascii="TH Sarabun New" w:hAnsi="TH Sarabun New" w:cs="TH Sarabun New" w:hint="cs"/>
          <w:sz w:val="28"/>
          <w:cs/>
        </w:rPr>
        <w:t>ชั่วโมง</w:t>
      </w:r>
      <w:r w:rsidR="00161EDF">
        <w:rPr>
          <w:rFonts w:ascii="TH Sarabun New" w:hAnsi="TH Sarabun New" w:cs="TH Sarabun New" w:hint="cs"/>
          <w:sz w:val="28"/>
          <w:cs/>
        </w:rPr>
        <w:t xml:space="preserve"> </w:t>
      </w:r>
      <w:r w:rsidR="00161EDF">
        <w:rPr>
          <w:rFonts w:ascii="TH Sarabun New" w:hAnsi="TH Sarabun New" w:cs="TH Sarabun New"/>
          <w:sz w:val="28"/>
          <w:highlight w:val="yellow"/>
        </w:rPr>
        <w:t>(</w:t>
      </w:r>
      <w:r w:rsidR="00161EDF">
        <w:rPr>
          <w:rFonts w:ascii="TH Sarabun New" w:hAnsi="TH Sarabun New" w:cs="TH Sarabun New" w:hint="cs"/>
          <w:sz w:val="28"/>
          <w:highlight w:val="yellow"/>
          <w:cs/>
        </w:rPr>
        <w:t>เฉพาะเวลากิจกรรม</w:t>
      </w:r>
      <w:r w:rsidR="00161EDF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05AA307A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6D126413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5963019" w14:textId="650AABD1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 w:hint="cs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ระเมินผล</w:t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>
        <w:rPr>
          <w:rFonts w:ascii="TH Sarabun New" w:hAnsi="TH Sarabun New" w:cs="TH Sarabun New"/>
          <w:b/>
          <w:bCs/>
          <w:sz w:val="28"/>
          <w:cs/>
        </w:rPr>
        <w:tab/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(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ช่วง</w:t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วันที่ เดือน ปี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 xml:space="preserve"> </w:t>
      </w:r>
      <w:r w:rsidR="00161EDF">
        <w:rPr>
          <w:rFonts w:ascii="TH Sarabun New" w:hAnsi="TH Sarabun New" w:cs="TH Sarabun New"/>
          <w:sz w:val="28"/>
          <w:highlight w:val="cyan"/>
        </w:rPr>
        <w:t xml:space="preserve">– </w:t>
      </w:r>
      <w:r w:rsidR="00161EDF">
        <w:rPr>
          <w:rFonts w:ascii="TH Sarabun New" w:hAnsi="TH Sarabun New" w:cs="TH Sarabun New" w:hint="cs"/>
          <w:sz w:val="28"/>
          <w:highlight w:val="cyan"/>
          <w:cs/>
        </w:rPr>
        <w:t>สามารถแบ่งเขียนในขั้นตอนย่อยแทนได้</w:t>
      </w:r>
      <w:r w:rsidR="00161EDF" w:rsidRPr="002E650A">
        <w:rPr>
          <w:rFonts w:ascii="TH Sarabun New" w:hAnsi="TH Sarabun New" w:cs="TH Sarabun New"/>
          <w:sz w:val="28"/>
          <w:highlight w:val="cyan"/>
          <w:cs/>
        </w:rPr>
        <w:t>)</w:t>
      </w:r>
    </w:p>
    <w:p w14:paraId="1DC03162" w14:textId="77777777" w:rsidR="00EE23D4" w:rsidRPr="002E650A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13351A4" w14:textId="77777777" w:rsidR="00EE23D4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54D5F53" w14:textId="5DCC9419" w:rsidR="006E1491" w:rsidRDefault="006E1491" w:rsidP="009C1B5D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งบ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4"/>
        <w:gridCol w:w="1544"/>
        <w:gridCol w:w="1551"/>
        <w:gridCol w:w="1551"/>
        <w:gridCol w:w="1578"/>
      </w:tblGrid>
      <w:tr w:rsidR="005E1224" w:rsidRPr="0061311E" w14:paraId="05A7A681" w14:textId="085DB306" w:rsidTr="00E712EE">
        <w:tc>
          <w:tcPr>
            <w:tcW w:w="2794" w:type="dxa"/>
          </w:tcPr>
          <w:p w14:paraId="6C262021" w14:textId="45CABA57" w:rsidR="005E1224" w:rsidRPr="00954553" w:rsidRDefault="005E1224" w:rsidP="005E122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ค่าใช้จ่าย</w:t>
            </w:r>
          </w:p>
        </w:tc>
        <w:tc>
          <w:tcPr>
            <w:tcW w:w="1544" w:type="dxa"/>
          </w:tcPr>
          <w:p w14:paraId="25ECD4D2" w14:textId="72C18AC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ประเภท</w:t>
            </w:r>
          </w:p>
        </w:tc>
        <w:tc>
          <w:tcPr>
            <w:tcW w:w="1551" w:type="dxa"/>
          </w:tcPr>
          <w:p w14:paraId="3369B938" w14:textId="0A78EC0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แหล่งงบประมาณ</w:t>
            </w:r>
          </w:p>
        </w:tc>
        <w:tc>
          <w:tcPr>
            <w:tcW w:w="1551" w:type="dxa"/>
          </w:tcPr>
          <w:p w14:paraId="0DAB74AC" w14:textId="6D8F743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างแผน (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578" w:type="dxa"/>
          </w:tcPr>
          <w:p w14:paraId="5704054D" w14:textId="6267199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บิกจ่ายจริง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 xml:space="preserve"> (</w:t>
            </w: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</w:tr>
      <w:tr w:rsidR="005E1224" w:rsidRPr="0061311E" w14:paraId="24C2F818" w14:textId="142CA9DD" w:rsidTr="005E1224">
        <w:tc>
          <w:tcPr>
            <w:tcW w:w="2794" w:type="dxa"/>
            <w:tcBorders>
              <w:bottom w:val="single" w:sz="4" w:space="0" w:color="000000"/>
            </w:tcBorders>
          </w:tcPr>
          <w:p w14:paraId="02640796" w14:textId="7E499501" w:rsidR="005E1224" w:rsidRPr="001E55B6" w:rsidRDefault="005E1224" w:rsidP="005E1224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name}</w:t>
            </w:r>
          </w:p>
        </w:tc>
        <w:tc>
          <w:tcPr>
            <w:tcW w:w="1544" w:type="dxa"/>
            <w:tcBorders>
              <w:bottom w:val="single" w:sz="4" w:space="0" w:color="000000"/>
            </w:tcBorders>
          </w:tcPr>
          <w:p w14:paraId="57D9D829" w14:textId="63DE63B9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ype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</w:tcPr>
          <w:p w14:paraId="0CAA9756" w14:textId="5C02A280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source}</w:t>
            </w:r>
          </w:p>
        </w:tc>
        <w:tc>
          <w:tcPr>
            <w:tcW w:w="1551" w:type="dxa"/>
          </w:tcPr>
          <w:p w14:paraId="5283C900" w14:textId="79F37A5F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amount}</w:t>
            </w:r>
          </w:p>
        </w:tc>
        <w:tc>
          <w:tcPr>
            <w:tcW w:w="1578" w:type="dxa"/>
          </w:tcPr>
          <w:p w14:paraId="48A547AD" w14:textId="6C935A80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5E1224" w:rsidRPr="0061311E" w14:paraId="107432E7" w14:textId="4DCB4419" w:rsidTr="005E1224">
        <w:tc>
          <w:tcPr>
            <w:tcW w:w="2794" w:type="dxa"/>
            <w:tcBorders>
              <w:right w:val="nil"/>
            </w:tcBorders>
          </w:tcPr>
          <w:p w14:paraId="0A8FAB93" w14:textId="23D4BE54" w:rsidR="005E1224" w:rsidRPr="0061311E" w:rsidRDefault="005E1224" w:rsidP="005E1224">
            <w:pPr>
              <w:jc w:val="right"/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</w:pPr>
          </w:p>
        </w:tc>
        <w:tc>
          <w:tcPr>
            <w:tcW w:w="1544" w:type="dxa"/>
            <w:tcBorders>
              <w:left w:val="nil"/>
              <w:right w:val="nil"/>
            </w:tcBorders>
          </w:tcPr>
          <w:p w14:paraId="3D2E2EF7" w14:textId="03CBD14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</w:p>
        </w:tc>
        <w:tc>
          <w:tcPr>
            <w:tcW w:w="1551" w:type="dxa"/>
            <w:tcBorders>
              <w:left w:val="nil"/>
            </w:tcBorders>
          </w:tcPr>
          <w:p w14:paraId="4A4C06BA" w14:textId="6C56260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  <w:t>รวม</w:t>
            </w:r>
          </w:p>
        </w:tc>
        <w:tc>
          <w:tcPr>
            <w:tcW w:w="1551" w:type="dxa"/>
          </w:tcPr>
          <w:p w14:paraId="44B5E08C" w14:textId="55F66244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amnt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78" w:type="dxa"/>
          </w:tcPr>
          <w:p w14:paraId="392E9413" w14:textId="239193F0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</w:tbl>
    <w:p w14:paraId="34BFFE63" w14:textId="77777777" w:rsidR="006E1491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2D81045A" w14:textId="03CCC050" w:rsidR="006B1C0C" w:rsidRPr="006B1C0C" w:rsidRDefault="006B1C0C" w:rsidP="006B1C0C">
      <w:pPr>
        <w:jc w:val="thaiDistribute"/>
        <w:rPr>
          <w:rFonts w:ascii="TH Sarabun New" w:hAnsi="TH Sarabun New" w:cs="TH Sarabun New"/>
          <w:sz w:val="28"/>
        </w:rPr>
      </w:pPr>
      <w:r w:rsidRPr="006B1C0C">
        <w:rPr>
          <w:rFonts w:ascii="TH Sarabun New" w:hAnsi="TH Sarabun New" w:cs="TH Sarabun New" w:hint="cs"/>
          <w:sz w:val="28"/>
          <w:cs/>
        </w:rPr>
        <w:t>รายรับ</w:t>
      </w:r>
      <w:r w:rsidRPr="006B1C0C">
        <w:rPr>
          <w:rFonts w:ascii="TH Sarabun New" w:hAnsi="TH Sarabun New" w:cs="TH Sarabun New"/>
          <w:sz w:val="28"/>
          <w:cs/>
        </w:rPr>
        <w:tab/>
      </w:r>
      <w:r w:rsidRPr="006B1C0C"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 w:hint="cs"/>
          <w:sz w:val="28"/>
          <w:highlight w:val="cyan"/>
          <w:cs/>
        </w:rPr>
        <w:t>ค่าอะไร หน่วยละ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9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บาท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ขายได้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 xml:space="preserve"> 99 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หน่วย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รวม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,999 </w:t>
      </w:r>
      <w:r>
        <w:rPr>
          <w:rFonts w:ascii="TH Sarabun New" w:hAnsi="TH Sarabun New" w:cs="TH Sarabun New" w:hint="cs"/>
          <w:sz w:val="28"/>
          <w:highlight w:val="cyan"/>
          <w:cs/>
        </w:rPr>
        <w:t>บาท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 xml:space="preserve">ถ้าไม่มี </w:t>
      </w:r>
      <w:r>
        <w:rPr>
          <w:rFonts w:ascii="TH Sarabun New" w:hAnsi="TH Sarabun New" w:cs="TH Sarabun New" w:hint="cs"/>
          <w:sz w:val="28"/>
          <w:highlight w:val="cyan"/>
          <w:cs/>
        </w:rPr>
        <w:t>ตัดบรรทัดนี้ออก</w:t>
      </w:r>
      <w:r w:rsidRPr="001D5F67">
        <w:rPr>
          <w:rFonts w:ascii="TH Sarabun New" w:hAnsi="TH Sarabun New" w:cs="TH Sarabun New"/>
          <w:sz w:val="28"/>
          <w:highlight w:val="cyan"/>
        </w:rPr>
        <w:t>)</w:t>
      </w:r>
    </w:p>
    <w:p w14:paraId="7A7A23CA" w14:textId="77777777" w:rsidR="006B1C0C" w:rsidRDefault="006B1C0C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00856866" w14:textId="4EB6F9C5" w:rsidR="008B7903" w:rsidRDefault="00A22266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  <w:cs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260DE1" w:rsidRPr="00260DE1">
        <w:rPr>
          <w:rFonts w:ascii="TH Sarabun New" w:hAnsi="TH Sarabun New" w:cs="TH Sarabun New"/>
          <w:b/>
          <w:bCs/>
          <w:sz w:val="28"/>
          <w:cs/>
        </w:rPr>
        <w:t>ความพอเพียงของทรัพยากร</w:t>
      </w:r>
      <w:r w:rsidR="00661145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661145" w:rsidRPr="00661145">
        <w:rPr>
          <w:rFonts w:ascii="TH Sarabun New" w:hAnsi="TH Sarabun New" w:cs="TH Sarabun New" w:hint="cs"/>
          <w:sz w:val="28"/>
          <w:highlight w:val="yellow"/>
          <w:cs/>
        </w:rPr>
        <w:t>(นิสิตผู้รับผิดชอบโครงการประเมินด้วยตนเองได้เลย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186D1B" w14:paraId="51DA507A" w14:textId="77777777" w:rsidTr="005844D1">
        <w:tc>
          <w:tcPr>
            <w:tcW w:w="4032" w:type="dxa"/>
          </w:tcPr>
          <w:p w14:paraId="02E5864F" w14:textId="675A722D" w:rsid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3A5E448A" w14:textId="28C86FF5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D7832AF" w14:textId="08CCBDBA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73D382C" w14:textId="7D5BE849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22A0A63C" w14:textId="37949DD8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081612C2" w14:textId="00C2C46B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E57556" w14:paraId="677F96AA" w14:textId="77777777" w:rsidTr="005844D1">
        <w:tc>
          <w:tcPr>
            <w:tcW w:w="4032" w:type="dxa"/>
          </w:tcPr>
          <w:p w14:paraId="3F4E3468" w14:textId="72CE20CA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 xml:space="preserve">บุคลากร </w:t>
            </w:r>
          </w:p>
        </w:tc>
        <w:tc>
          <w:tcPr>
            <w:tcW w:w="1008" w:type="dxa"/>
          </w:tcPr>
          <w:p w14:paraId="363D5CB0" w14:textId="26C4A3D7" w:rsidR="00E57556" w:rsidRDefault="00D57BF4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6B199CC8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0A0A4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DD2FE6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627617E5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55A98FE" w14:textId="77777777" w:rsidTr="005844D1">
        <w:tc>
          <w:tcPr>
            <w:tcW w:w="4032" w:type="dxa"/>
          </w:tcPr>
          <w:p w14:paraId="24C3D5DF" w14:textId="68CCED13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งบประมาณ</w:t>
            </w:r>
          </w:p>
        </w:tc>
        <w:tc>
          <w:tcPr>
            <w:tcW w:w="1008" w:type="dxa"/>
          </w:tcPr>
          <w:p w14:paraId="07F084E3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126A6C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2D8B72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EF6EFA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2544152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9EF554B" w14:textId="77777777" w:rsidTr="005844D1">
        <w:tc>
          <w:tcPr>
            <w:tcW w:w="4032" w:type="dxa"/>
          </w:tcPr>
          <w:p w14:paraId="4FAC1693" w14:textId="3A2DE3C8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วัสดุ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อุปกรณ์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เทคโนโลยี</w:t>
            </w:r>
          </w:p>
        </w:tc>
        <w:tc>
          <w:tcPr>
            <w:tcW w:w="1008" w:type="dxa"/>
          </w:tcPr>
          <w:p w14:paraId="17EAD82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7720B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D2F4EF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AF4448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7F6964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60573E7B" w14:textId="77777777" w:rsidTr="005844D1">
        <w:tc>
          <w:tcPr>
            <w:tcW w:w="4032" w:type="dxa"/>
          </w:tcPr>
          <w:p w14:paraId="0DA7E6A1" w14:textId="4249215C" w:rsidR="00E57556" w:rsidRDefault="00E81ACD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cs/>
              </w:rPr>
              <w:t>สถานที่</w:t>
            </w:r>
          </w:p>
        </w:tc>
        <w:tc>
          <w:tcPr>
            <w:tcW w:w="1008" w:type="dxa"/>
          </w:tcPr>
          <w:p w14:paraId="7D4773CB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93233A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F344C9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0A2ADAE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BEDE42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4D07DD27" w14:textId="14FDD849" w:rsidR="00460F81" w:rsidRDefault="00460F81" w:rsidP="00DE25C4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สิ่งที่เราทำได้ดีแล้ว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61508358" w14:textId="3E974A3D" w:rsidR="00DE25C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="001D5F67"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02424FBE" w14:textId="1359AE3F" w:rsidR="00D57BF4" w:rsidRPr="00D57BF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48B47F7A" w14:textId="2C32BE86" w:rsidR="0065569F" w:rsidRDefault="00797324" w:rsidP="0065569F">
      <w:pPr>
        <w:tabs>
          <w:tab w:val="left" w:pos="2160"/>
          <w:tab w:val="left" w:pos="2422"/>
          <w:tab w:val="left" w:pos="3600"/>
          <w:tab w:val="left" w:pos="7920"/>
        </w:tabs>
        <w:spacing w:before="36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857064" w:rsidRPr="00857064">
        <w:rPr>
          <w:rFonts w:ascii="TH Sarabun New" w:hAnsi="TH Sarabun New" w:cs="TH Sarabun New"/>
          <w:b/>
          <w:bCs/>
          <w:sz w:val="28"/>
          <w:cs/>
        </w:rPr>
        <w:t>ความเหมาะสมของกระบวน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65569F" w14:paraId="1B518E56" w14:textId="77777777" w:rsidTr="0065569F">
        <w:tc>
          <w:tcPr>
            <w:tcW w:w="4032" w:type="dxa"/>
          </w:tcPr>
          <w:p w14:paraId="01B808D6" w14:textId="77777777" w:rsidR="0065569F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0C37AE0C" w14:textId="3F94F1D6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F1CAD98" w14:textId="53CAB99B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A3C89A3" w14:textId="4E61A2EA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1F78EC36" w14:textId="17B2D210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7D0A9DB8" w14:textId="7FABD228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65569F" w14:paraId="1095119E" w14:textId="77777777" w:rsidTr="0065569F">
        <w:tc>
          <w:tcPr>
            <w:tcW w:w="4032" w:type="dxa"/>
          </w:tcPr>
          <w:p w14:paraId="22CE41B3" w14:textId="15BE0701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 w:hint="cs"/>
                <w:sz w:val="28"/>
                <w:cs/>
              </w:rPr>
              <w:t>การวางแผน</w:t>
            </w:r>
            <w:r w:rsidR="003711DC">
              <w:rPr>
                <w:rFonts w:ascii="TH Sarabun New" w:hAnsi="TH Sarabun New" w:cs="TH Sarabun New" w:hint="cs"/>
                <w:sz w:val="28"/>
                <w:cs/>
              </w:rPr>
              <w:t>การ</w:t>
            </w:r>
            <w:r w:rsidRPr="00F7623B">
              <w:rPr>
                <w:rFonts w:ascii="TH Sarabun New" w:hAnsi="TH Sarabun New" w:cs="TH Sarabun New"/>
                <w:sz w:val="28"/>
                <w:cs/>
              </w:rPr>
              <w:t>ดำเนินงาน</w:t>
            </w:r>
          </w:p>
        </w:tc>
        <w:tc>
          <w:tcPr>
            <w:tcW w:w="1008" w:type="dxa"/>
          </w:tcPr>
          <w:p w14:paraId="5DBB3C4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730552B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E4393F8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19068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BFBA92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6EDC0C2E" w14:textId="77777777" w:rsidTr="0065569F">
        <w:tc>
          <w:tcPr>
            <w:tcW w:w="4032" w:type="dxa"/>
          </w:tcPr>
          <w:p w14:paraId="41D182B6" w14:textId="1679A616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ความเหมาะสมของระยะเวลาดำเนินงาน</w:t>
            </w:r>
          </w:p>
        </w:tc>
        <w:tc>
          <w:tcPr>
            <w:tcW w:w="1008" w:type="dxa"/>
          </w:tcPr>
          <w:p w14:paraId="1D904F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43FB00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A5152C3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CE0E89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47DC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777F1226" w14:textId="77777777" w:rsidTr="0065569F">
        <w:tc>
          <w:tcPr>
            <w:tcW w:w="4032" w:type="dxa"/>
          </w:tcPr>
          <w:p w14:paraId="03BA83A2" w14:textId="77777777" w:rsidR="0065569F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วิธีการ/กิจกรรมแต่ละขั้นตอน</w:t>
            </w:r>
            <w:r w:rsidR="00B90AFE">
              <w:rPr>
                <w:rFonts w:ascii="TH Sarabun New" w:hAnsi="TH Sarabun New" w:cs="TH Sarabun New" w:hint="cs"/>
                <w:sz w:val="28"/>
                <w:cs/>
              </w:rPr>
              <w:t>เหมาะสม</w:t>
            </w:r>
          </w:p>
          <w:p w14:paraId="0ACC2B1D" w14:textId="078E936D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สอดคล้องกับเป้าหมาย</w:t>
            </w:r>
          </w:p>
        </w:tc>
        <w:tc>
          <w:tcPr>
            <w:tcW w:w="1008" w:type="dxa"/>
          </w:tcPr>
          <w:p w14:paraId="559EA85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2ABE86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800252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9EA35D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EDD7D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06DE19F1" w14:textId="77777777" w:rsidTr="0065569F">
        <w:tc>
          <w:tcPr>
            <w:tcW w:w="4032" w:type="dxa"/>
          </w:tcPr>
          <w:p w14:paraId="60E825FA" w14:textId="491C16DB" w:rsidR="00F7623B" w:rsidRPr="00F7623B" w:rsidRDefault="004F1EDA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การประสานงานระหว่างผู้เกี่ยวข้อง</w:t>
            </w:r>
          </w:p>
        </w:tc>
        <w:tc>
          <w:tcPr>
            <w:tcW w:w="1008" w:type="dxa"/>
          </w:tcPr>
          <w:p w14:paraId="4505D07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B1C687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E045E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5E7140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CF8FBB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F7623B" w14:paraId="30E6FBAE" w14:textId="77777777" w:rsidTr="0065569F">
        <w:tc>
          <w:tcPr>
            <w:tcW w:w="4032" w:type="dxa"/>
          </w:tcPr>
          <w:p w14:paraId="6EEE81CB" w14:textId="34EF2703" w:rsidR="00F7623B" w:rsidRPr="00F7623B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ใช้งบประมาณได้ตามแผน</w:t>
            </w:r>
          </w:p>
        </w:tc>
        <w:tc>
          <w:tcPr>
            <w:tcW w:w="1008" w:type="dxa"/>
          </w:tcPr>
          <w:p w14:paraId="4EF62D26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2EF3E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50C5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6AB452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387842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4F1EDA" w14:paraId="42733B1D" w14:textId="77777777" w:rsidTr="0065569F">
        <w:tc>
          <w:tcPr>
            <w:tcW w:w="4032" w:type="dxa"/>
          </w:tcPr>
          <w:p w14:paraId="2D1C6436" w14:textId="21957BC0" w:rsidR="004F1EDA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ทำงานเสร็จตามแผนที่กำหนด</w:t>
            </w:r>
          </w:p>
        </w:tc>
        <w:tc>
          <w:tcPr>
            <w:tcW w:w="1008" w:type="dxa"/>
          </w:tcPr>
          <w:p w14:paraId="353D24C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B92391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A961E69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C19667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7D4956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383E041F" w14:textId="7F698FBD" w:rsidR="00460F81" w:rsidRDefault="00460F81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5BDACE09" w14:textId="674409EF" w:rsidR="0065569F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 xml:space="preserve"> (ไล่เป็นข้อ ๆ ก็ได้</w:t>
      </w:r>
      <w:r w:rsidR="00D831F0">
        <w:rPr>
          <w:rFonts w:ascii="TH Sarabun New" w:hAnsi="TH Sarabun New" w:cs="TH Sarabun New"/>
          <w:sz w:val="28"/>
          <w:highlight w:val="cyan"/>
        </w:rPr>
        <w:t xml:space="preserve">, </w:t>
      </w:r>
      <w:r w:rsidR="00D831F0">
        <w:rPr>
          <w:rFonts w:ascii="TH Sarabun New" w:hAnsi="TH Sarabun New" w:cs="TH Sarabun New" w:hint="cs"/>
          <w:sz w:val="28"/>
          <w:highlight w:val="cyan"/>
          <w:cs/>
        </w:rPr>
        <w:t>เน้นปัญหาที่กรรมการสโมสรและคนที่จะจัดกิจกรรมลักษณะนี้ในปีถัด ๆ ไปควรทราบ</w:t>
      </w:r>
      <w:r w:rsidR="00B71517">
        <w:rPr>
          <w:rFonts w:ascii="TH Sarabun New" w:hAnsi="TH Sarabun New" w:cs="TH Sarabun New" w:hint="cs"/>
          <w:sz w:val="28"/>
          <w:highlight w:val="cyan"/>
          <w:cs/>
        </w:rPr>
        <w:t>, ควรบอกสาเหตุของปัญหาด้วย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>)</w:t>
      </w:r>
    </w:p>
    <w:p w14:paraId="741F0A3B" w14:textId="70CA2B8A" w:rsidR="0065569F" w:rsidRPr="00D57BF4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56864A2B" w14:textId="6C834A03" w:rsidR="00415B2F" w:rsidRDefault="00415B2F" w:rsidP="00131239">
      <w:pPr>
        <w:spacing w:before="3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305090" w:rsidRPr="00305090">
        <w:rPr>
          <w:rFonts w:ascii="TH Sarabun New" w:hAnsi="TH Sarabun New" w:cs="TH Sarabun New"/>
          <w:b/>
          <w:bCs/>
          <w:sz w:val="28"/>
          <w:cs/>
        </w:rPr>
        <w:t>ความสำเร็จตามวัตถุประสงค์และเป้าหมาย</w:t>
      </w:r>
      <w:r w:rsidR="00131239">
        <w:rPr>
          <w:rFonts w:ascii="TH Sarabun New" w:hAnsi="TH Sarabun New" w:cs="TH Sarabun New"/>
          <w:b/>
          <w:bCs/>
          <w:sz w:val="28"/>
        </w:rPr>
        <w:t xml:space="preserve"> 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(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ผลการประเมิน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=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ค่าที่วัดได้จริงของ</w:t>
      </w:r>
      <w:r w:rsidR="007707EE" w:rsidRPr="007707EE">
        <w:rPr>
          <w:rFonts w:ascii="TH Sarabun New" w:hAnsi="TH Sarabun New" w:cs="TH Sarabun New"/>
          <w:sz w:val="28"/>
          <w:highlight w:val="yellow"/>
          <w:cs/>
        </w:rPr>
        <w:t>ดัชนีชี้วัดความสำเร็จ</w:t>
      </w:r>
      <w:r w:rsidR="007707EE" w:rsidRPr="007707EE">
        <w:rPr>
          <w:rFonts w:ascii="TH Sarabun New" w:hAnsi="TH Sarabun New" w:cs="TH Sarabun New" w:hint="cs"/>
          <w:sz w:val="28"/>
          <w:highlight w:val="yellow"/>
          <w:cs/>
        </w:rPr>
        <w:t xml:space="preserve">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พร้อม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บอกร้อยละ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 xml:space="preserve"> ถ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มากกว่าหรือเท่ากับ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เป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หมาย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ให้ใส่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100%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)</w:t>
      </w:r>
    </w:p>
    <w:tbl>
      <w:tblPr>
        <w:tblStyle w:val="TableGrid"/>
        <w:tblW w:w="9504" w:type="dxa"/>
        <w:tblLayout w:type="fixed"/>
        <w:tblLook w:val="04A0" w:firstRow="1" w:lastRow="0" w:firstColumn="1" w:lastColumn="0" w:noHBand="0" w:noVBand="1"/>
      </w:tblPr>
      <w:tblGrid>
        <w:gridCol w:w="2898"/>
        <w:gridCol w:w="5220"/>
        <w:gridCol w:w="1386"/>
      </w:tblGrid>
      <w:tr w:rsidR="00B3180B" w14:paraId="70D645F3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1BD14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วัตถุประสงค์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8B19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ดัชนีชี้วัดความสำเร็จ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807F6" w14:textId="283A590F" w:rsidR="007A7BF4" w:rsidRPr="00D15D26" w:rsidRDefault="00D15D2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</w:t>
            </w:r>
            <w:r w:rsidR="00445B31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ลการประเมิน</w:t>
            </w:r>
          </w:p>
        </w:tc>
      </w:tr>
      <w:tr w:rsidR="00B3180B" w14:paraId="186DBF6B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7675" w14:textId="74A70F2D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เพื่อเสริมสร้างความสัมพันธ์ระหว่างนิสิตแพทย์ฯ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B5806" w14:textId="77777777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ผู้เข้าร่วมกิจกรรมตอบแบบสอบถามว่าตนเองได้ทำความรู้จักกับเพื่อนภายในบ้านรับน้องโดยเฉลี่ยอย่างน้อยประมาณ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98C7" w14:textId="40999580" w:rsidR="007A7BF4" w:rsidRPr="001F0D44" w:rsidRDefault="00131239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(100%; N = </w:t>
            </w:r>
            <w:r w:rsidR="000C0899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5 </w:t>
            </w:r>
            <w:r w:rsidR="000C0899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)</w:t>
            </w:r>
          </w:p>
        </w:tc>
      </w:tr>
      <w:tr w:rsidR="00B3180B" w14:paraId="5E3901CC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3D65" w14:textId="131A6D0A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lastRenderedPageBreak/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ปลูกฝังให้นิสิตใหม่เห็นภาพการทำงานของวิชาชีพแพทย์และเกิดแรงผลักดันในการเรียนฯ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1724" w14:textId="3A89243A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นิสิตชั้นปีที่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ที่เข้าร่วมกิจกรรมตอบแบบสอบถามประเมินว่ารู้สึกเข้าใจและเห็นภาพการเรียนแพทย์ตลอด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6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ปีมากขึ้น หลังเข้าร่วมกิจกรรมค่ายรับน้อง โดยให้คะแนนโดยเฉลี่ยมากกว่า</w:t>
            </w:r>
            <w:r w:rsidR="007707EE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 4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ระดับคะแนนจาก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1 – 5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BCE8" w14:textId="220445A9" w:rsidR="007A7BF4" w:rsidRPr="001F0D44" w:rsidRDefault="007707EE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4.00 (100%; N = 12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)</w:t>
            </w:r>
          </w:p>
        </w:tc>
      </w:tr>
      <w:tr w:rsidR="00B3180B" w14:paraId="603413CF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6D024" w14:textId="50D10499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จัดกิจกรรมออกหน่วย ตรวจสุขภาพโดยไม่มีค่าใช้จ่ายในชุมชน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D789" w14:textId="58BDC625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สามารถจัดกิจกรรมออกหน่วยภายในค่ายได้ โดยมีจำนวนชาวบ้านในชุมชนเข้าร่วมกิจกรรม</w:t>
            </w:r>
            <w:r w:rsidR="004E1EE1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อย่างน้อย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50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702C" w14:textId="64C621E6" w:rsidR="007A7BF4" w:rsidRPr="001F0D44" w:rsidRDefault="000C0899" w:rsidP="003C6586">
            <w:pPr>
              <w:rPr>
                <w:rFonts w:ascii="TH Sarabun New" w:hAnsi="TH Sarabun New" w:cs="TH Sarabun New"/>
                <w:b/>
                <w:bCs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3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="004E1EE1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70%)</w:t>
            </w:r>
          </w:p>
        </w:tc>
      </w:tr>
      <w:tr w:rsidR="00B3180B" w14:paraId="71EAAC2E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4ED8" w14:textId="3FBE424C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aims_text}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0DA" w14:textId="01022326" w:rsidR="00714BEF" w:rsidRPr="00714BEF" w:rsidRDefault="00714BEF" w:rsidP="00714BEF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goal}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F9FA" w14:textId="586F6ECA" w:rsidR="00714BEF" w:rsidRPr="00714BEF" w:rsidRDefault="00352038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resul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B3180B" w14:paraId="381CEF07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B53B44" w14:textId="134537E9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373D6" w14:textId="641CED84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  <w:r w:rsidRPr="00774C3D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ลการประเมิ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ฉลี่ย</w:t>
            </w:r>
            <w:r w:rsidR="00C02B07">
              <w:rPr>
                <w:rFonts w:ascii="TH Sarabun New" w:hAnsi="TH Sarabun New" w:cs="TH Sarabun New"/>
                <w:b/>
                <w:bCs/>
                <w:sz w:val="28"/>
              </w:rPr>
              <w:br/>
            </w:r>
            <w:r w:rsidR="00C02B07" w:rsidRPr="00A55EF3">
              <w:rPr>
                <w:rFonts w:ascii="TH Sarabun New" w:hAnsi="TH Sarabun New" w:cs="TH Sarabun New"/>
                <w:sz w:val="28"/>
                <w:highlight w:val="yellow"/>
              </w:rPr>
              <w:t>(</w:t>
            </w:r>
            <w:r w:rsidR="00C02B07" w:rsidRPr="00A55EF3">
              <w:rPr>
                <w:rFonts w:ascii="TH Sarabun New" w:hAnsi="TH Sarabun New" w:cs="TH Sarabun New" w:hint="cs"/>
                <w:sz w:val="28"/>
                <w:highlight w:val="yellow"/>
                <w:cs/>
              </w:rPr>
              <w:t>เอาร้อยละทั้งหมดมาเฉลี่ย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C59D" w14:textId="4B9B6440" w:rsidR="00C823DE" w:rsidRPr="004E1EE1" w:rsidRDefault="005C2370" w:rsidP="00C823DE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otal_percen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  <w:r w:rsidR="00C823DE" w:rsidRPr="0001314C">
              <w:rPr>
                <w:rFonts w:ascii="TH Sarabun New" w:hAnsi="TH Sarabun New" w:cs="TH Sarabun New"/>
                <w:sz w:val="28"/>
              </w:rPr>
              <w:t>%</w:t>
            </w:r>
          </w:p>
        </w:tc>
      </w:tr>
    </w:tbl>
    <w:p w14:paraId="3289AA51" w14:textId="274CA4C6" w:rsidR="00460F81" w:rsidRDefault="00460F81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6E35202A" w14:textId="76804951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071FEE63" w14:textId="33D8FDBE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245BD5DD" w14:textId="77777777" w:rsidR="003F5EB8" w:rsidRPr="00D57BF4" w:rsidRDefault="003F5EB8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</w:p>
    <w:p w14:paraId="1E387C3C" w14:textId="77777777" w:rsidR="00D57BF4" w:rsidRDefault="00D57BF4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5F68BC1E" w14:textId="77777777" w:rsidTr="003102C2">
        <w:tc>
          <w:tcPr>
            <w:tcW w:w="4604" w:type="dxa"/>
            <w:shd w:val="clear" w:color="auto" w:fill="FFFFFF" w:themeFill="background1"/>
          </w:tcPr>
          <w:p w14:paraId="66FE6874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2312CB7B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615D3FB6" w14:textId="6303CB02" w:rsidR="00933B65" w:rsidRPr="00C77EA7" w:rsidRDefault="00933B65" w:rsidP="00933B6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1" w:type="dxa"/>
            <w:shd w:val="clear" w:color="auto" w:fill="FFFFFF" w:themeFill="background1"/>
          </w:tcPr>
          <w:p w14:paraId="23900437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510ADB5F" w14:textId="4D2DFD7D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s1_name})</w:t>
            </w:r>
          </w:p>
          <w:p w14:paraId="006C8CF8" w14:textId="1C2F70B7" w:rsidR="00933B65" w:rsidRPr="00C77EA7" w:rsidRDefault="00933B65" w:rsidP="00933B65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</w:tc>
      </w:tr>
    </w:tbl>
    <w:p w14:paraId="0D3AA4A2" w14:textId="77777777" w:rsidR="00954553" w:rsidRPr="00933B65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65880C6E" w14:textId="77777777" w:rsidR="00954553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2429B0BF" w14:textId="77777777" w:rsidR="00954553" w:rsidRPr="009F108C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sz w:val="40"/>
          <w:szCs w:val="40"/>
          <w:cs/>
        </w:rPr>
      </w:pPr>
    </w:p>
    <w:p w14:paraId="570F65B6" w14:textId="77777777" w:rsidR="003F5EB8" w:rsidRDefault="003F5EB8" w:rsidP="002B6F49">
      <w:pPr>
        <w:tabs>
          <w:tab w:val="left" w:pos="7322"/>
        </w:tabs>
        <w:rPr>
          <w:rFonts w:ascii="Roboto Light" w:hAnsi="Roboto Light" w:cs="TH SarabunPSK"/>
          <w:szCs w:val="24"/>
          <w:cs/>
        </w:rPr>
        <w:sectPr w:rsidR="003F5EB8" w:rsidSect="002F3A4F">
          <w:headerReference w:type="default" r:id="rId10"/>
          <w:footerReference w:type="default" r:id="rId11"/>
          <w:pgSz w:w="11906" w:h="16838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F9F8270" w14:textId="5EE3F2F0" w:rsid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 w:hint="cs"/>
          <w:b/>
          <w:bCs/>
          <w:sz w:val="28"/>
          <w:cs/>
        </w:rPr>
        <w:lastRenderedPageBreak/>
        <w:t>ภาพกิจกรรม</w:t>
      </w:r>
    </w:p>
    <w:p w14:paraId="69EBD8C5" w14:textId="77777777" w:rsidR="00361CAF" w:rsidRDefault="00361CAF">
      <w:pPr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/>
          <w:b/>
          <w:bCs/>
          <w:sz w:val="28"/>
          <w:cs/>
        </w:rPr>
        <w:br w:type="page"/>
      </w:r>
    </w:p>
    <w:p w14:paraId="4864D248" w14:textId="703263A5" w:rsidR="00D16A81" w:rsidRP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ผลการประเมินโดยผู้เข้าร่วมกิจกรรม</w:t>
      </w:r>
    </w:p>
    <w:p w14:paraId="1F92829E" w14:textId="0F9EAF35" w:rsidR="00361CAF" w:rsidRDefault="00361CAF">
      <w:pPr>
        <w:rPr>
          <w:rFonts w:ascii="Roboto Light" w:hAnsi="Roboto Light" w:cs="TH SarabunPSK"/>
          <w:szCs w:val="24"/>
          <w:cs/>
        </w:rPr>
      </w:pPr>
      <w:r>
        <w:rPr>
          <w:rFonts w:ascii="Roboto Light" w:hAnsi="Roboto Light" w:cs="TH SarabunPSK"/>
          <w:szCs w:val="24"/>
          <w:cs/>
        </w:rPr>
        <w:br w:type="page"/>
      </w:r>
    </w:p>
    <w:p w14:paraId="55B44451" w14:textId="781201DB" w:rsidR="0035144B" w:rsidRDefault="00361CAF" w:rsidP="00DB1981">
      <w:pPr>
        <w:spacing w:after="240"/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รายชื่อนิสิตผู้</w:t>
      </w:r>
      <w:r w:rsidR="00DB1981">
        <w:rPr>
          <w:rFonts w:ascii="TH Sarabun New" w:eastAsia="Sarabun" w:hAnsi="TH Sarabun New" w:cs="TH Sarabun New" w:hint="cs"/>
          <w:b/>
          <w:bCs/>
          <w:sz w:val="28"/>
          <w:cs/>
        </w:rPr>
        <w:t>เกี่ยวข้อง</w:t>
      </w:r>
    </w:p>
    <w:tbl>
      <w:tblPr>
        <w:tblW w:w="904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1"/>
        <w:gridCol w:w="2741"/>
        <w:gridCol w:w="1424"/>
        <w:gridCol w:w="3853"/>
      </w:tblGrid>
      <w:tr w:rsidR="00607E04" w:rsidRPr="00DB1981" w14:paraId="4F495473" w14:textId="77777777" w:rsidTr="00DB1981">
        <w:trPr>
          <w:trHeight w:val="435"/>
          <w:tblHeader/>
        </w:trPr>
        <w:tc>
          <w:tcPr>
            <w:tcW w:w="805" w:type="dxa"/>
            <w:shd w:val="clear" w:color="FFFFFF" w:fill="000000"/>
            <w:noWrap/>
            <w:vAlign w:val="bottom"/>
            <w:hideMark/>
          </w:tcPr>
          <w:p w14:paraId="33C8287E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ลำดับที่</w:t>
            </w:r>
          </w:p>
        </w:tc>
        <w:tc>
          <w:tcPr>
            <w:tcW w:w="2815" w:type="dxa"/>
            <w:shd w:val="clear" w:color="FFFFFF" w:fill="000000"/>
            <w:noWrap/>
            <w:vAlign w:val="bottom"/>
            <w:hideMark/>
          </w:tcPr>
          <w:p w14:paraId="20C62B7D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ชื่อ</w:t>
            </w:r>
          </w:p>
        </w:tc>
        <w:tc>
          <w:tcPr>
            <w:tcW w:w="1460" w:type="dxa"/>
            <w:shd w:val="clear" w:color="FFFFFF" w:fill="000000"/>
            <w:noWrap/>
            <w:vAlign w:val="bottom"/>
            <w:hideMark/>
          </w:tcPr>
          <w:p w14:paraId="6D7F1959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บทบาท</w:t>
            </w:r>
          </w:p>
        </w:tc>
        <w:tc>
          <w:tcPr>
            <w:tcW w:w="3960" w:type="dxa"/>
            <w:shd w:val="clear" w:color="FFFFFF" w:fill="000000"/>
            <w:noWrap/>
            <w:vAlign w:val="bottom"/>
            <w:hideMark/>
          </w:tcPr>
          <w:p w14:paraId="3FFC5B5A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ตำแหน่ง (ถ้ามี)</w:t>
            </w:r>
          </w:p>
        </w:tc>
      </w:tr>
      <w:tr w:rsidR="00DB1981" w:rsidRPr="00DB1981" w14:paraId="7BE9FA2A" w14:textId="77777777" w:rsidTr="008C1BF9">
        <w:trPr>
          <w:trHeight w:val="435"/>
          <w:tblHeader/>
        </w:trPr>
        <w:tc>
          <w:tcPr>
            <w:tcW w:w="805" w:type="dxa"/>
            <w:shd w:val="clear" w:color="auto" w:fill="auto"/>
            <w:noWrap/>
            <w:hideMark/>
          </w:tcPr>
          <w:p w14:paraId="4B39A7ED" w14:textId="5BDF21AE" w:rsidR="00DB1981" w:rsidRPr="00DB1981" w:rsidRDefault="00607E04" w:rsidP="008C1BF9">
            <w:pPr>
              <w:jc w:val="right"/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o}</w:t>
            </w:r>
          </w:p>
        </w:tc>
        <w:tc>
          <w:tcPr>
            <w:tcW w:w="2815" w:type="dxa"/>
            <w:shd w:val="clear" w:color="auto" w:fill="auto"/>
            <w:noWrap/>
            <w:hideMark/>
          </w:tcPr>
          <w:p w14:paraId="635267D4" w14:textId="77777777" w:rsid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ame}</w:t>
            </w:r>
          </w:p>
          <w:p w14:paraId="7DEC1B5E" w14:textId="323A1F9B" w:rsidR="00607E04" w:rsidRPr="00DB1981" w:rsidRDefault="00607E04" w:rsidP="008C1BF9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</w:rPr>
            </w:pPr>
            <w:r w:rsidRPr="00607E04">
              <w:rPr>
                <w:rFonts w:ascii="TH Sarabun New" w:hAnsi="TH Sarabun New" w:cs="TH Sarabun New"/>
                <w:b/>
                <w:bCs/>
                <w:color w:val="000000"/>
                <w:szCs w:val="24"/>
              </w:rPr>
              <w:t>${ptcp_id}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5E2D10B" w14:textId="285DABD9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ype}</w:t>
            </w:r>
          </w:p>
        </w:tc>
        <w:tc>
          <w:tcPr>
            <w:tcW w:w="3960" w:type="dxa"/>
            <w:shd w:val="clear" w:color="auto" w:fill="auto"/>
            <w:noWrap/>
            <w:hideMark/>
          </w:tcPr>
          <w:p w14:paraId="497A826A" w14:textId="12D49786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itle}</w:t>
            </w:r>
          </w:p>
        </w:tc>
      </w:tr>
    </w:tbl>
    <w:p w14:paraId="25B63030" w14:textId="77777777" w:rsidR="00DB1981" w:rsidRPr="00361CAF" w:rsidRDefault="00DB1981" w:rsidP="00DB1981">
      <w:pPr>
        <w:rPr>
          <w:rFonts w:ascii="TH Sarabun New" w:eastAsia="Sarabun" w:hAnsi="TH Sarabun New" w:cs="TH Sarabun New"/>
          <w:b/>
          <w:bCs/>
          <w:sz w:val="28"/>
          <w:cs/>
        </w:rPr>
      </w:pPr>
    </w:p>
    <w:sectPr w:rsidR="00DB1981" w:rsidRPr="00361CAF" w:rsidSect="002F3A4F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73F51" w14:textId="77777777" w:rsidR="007F6EC0" w:rsidRDefault="007F6EC0">
      <w:r>
        <w:separator/>
      </w:r>
    </w:p>
  </w:endnote>
  <w:endnote w:type="continuationSeparator" w:id="0">
    <w:p w14:paraId="0EC85203" w14:textId="77777777" w:rsidR="007F6EC0" w:rsidRDefault="007F6EC0">
      <w:r>
        <w:continuationSeparator/>
      </w:r>
    </w:p>
  </w:endnote>
  <w:endnote w:type="continuationNotice" w:id="1">
    <w:p w14:paraId="126AE4D0" w14:textId="77777777" w:rsidR="007F6EC0" w:rsidRDefault="007F6E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0000000000000000000"/>
    <w:charset w:val="00"/>
    <w:family w:val="roman"/>
    <w:notTrueType/>
    <w:pitch w:val="default"/>
  </w:font>
  <w:font w:name="Sarabun">
    <w:panose1 w:val="00000500000000000000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D333C" w14:textId="77777777" w:rsidR="001873E9" w:rsidRPr="003B3D66" w:rsidRDefault="001873E9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${contact_name}</w:t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>
      <w:rPr>
        <w:rFonts w:ascii="TH Sarabun New" w:eastAsia="TH SarabunPSK" w:hAnsi="TH Sarabun New" w:cs="TH Sarabun New" w:hint="cs"/>
        <w:szCs w:val="24"/>
        <w:cs/>
      </w:rPr>
      <w:t xml:space="preserve"> </w:t>
    </w:r>
    <w:r w:rsidRPr="00BC116D">
      <w:rPr>
        <w:rFonts w:ascii="TH Sarabun New" w:eastAsia="TH SarabunPSK" w:hAnsi="TH Sarabun New" w:cs="TH Sarabun New"/>
        <w:szCs w:val="24"/>
        <w:highlight w:val="cyan"/>
      </w:rPr>
      <w:t>${contact_phone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7FABA9" w14:textId="396D2F21" w:rsidR="004A6954" w:rsidRPr="00202CFF" w:rsidRDefault="00917315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แบบรายงานผล</w:t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การดำเนินงาน</w:t>
    </w:r>
    <w:r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</w:rPr>
      <w:instrText xml:space="preserve"> PAGE   \* MERGEFORMAT </w:instrTex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71517">
      <w:rPr>
        <w:rFonts w:ascii="TH Sarabun New" w:hAnsi="TH Sarabun New" w:cs="TH Sarabun New"/>
        <w:noProof/>
        <w:color w:val="595959" w:themeColor="text1" w:themeTint="A6"/>
        <w:sz w:val="20"/>
        <w:szCs w:val="20"/>
      </w:rPr>
      <w:t>2</w:t>
    </w:r>
    <w:r w:rsidR="002B6F49" w:rsidRPr="002B6F4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271323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777CB3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87C79C" w14:textId="29865D8F" w:rsidR="003F5EB8" w:rsidRPr="00352038" w:rsidRDefault="00352038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808080" w:themeColor="background1" w:themeShade="80"/>
        <w:szCs w:val="24"/>
        <w:cs/>
      </w:rPr>
    </w:pPr>
    <w:r>
      <w:rPr>
        <w:rFonts w:ascii="TH Sarabun New" w:hAnsi="TH Sarabun New" w:cs="TH Sarabun New" w:hint="cs"/>
        <w:color w:val="808080" w:themeColor="background1" w:themeShade="80"/>
        <w:szCs w:val="24"/>
        <w:cs/>
      </w:rPr>
      <w:t xml:space="preserve">โครงการ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umber}</w:t>
    </w:r>
    <w:r>
      <w:rPr>
        <w:rFonts w:ascii="TH Sarabun New" w:hAnsi="TH Sarabun New" w:cs="TH Sarabun New"/>
        <w:color w:val="808080" w:themeColor="background1" w:themeShade="80"/>
        <w:szCs w:val="24"/>
      </w:rPr>
      <w:t xml:space="preserve"> :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ame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D19F0D" w14:textId="77777777" w:rsidR="007F6EC0" w:rsidRDefault="007F6EC0">
      <w:r>
        <w:separator/>
      </w:r>
    </w:p>
  </w:footnote>
  <w:footnote w:type="continuationSeparator" w:id="0">
    <w:p w14:paraId="7EA74850" w14:textId="77777777" w:rsidR="007F6EC0" w:rsidRDefault="007F6EC0">
      <w:r>
        <w:continuationSeparator/>
      </w:r>
    </w:p>
  </w:footnote>
  <w:footnote w:type="continuationNotice" w:id="1">
    <w:p w14:paraId="53F8DF46" w14:textId="77777777" w:rsidR="007F6EC0" w:rsidRDefault="007F6E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8E08F0" w14:textId="77777777" w:rsidR="001873E9" w:rsidRDefault="001873E9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3CD13C5E" wp14:editId="4205BEC3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D3F7D" w14:textId="77777777" w:rsidR="003F5EB8" w:rsidRPr="004A6954" w:rsidRDefault="003F5EB8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BF60D44"/>
    <w:multiLevelType w:val="hybridMultilevel"/>
    <w:tmpl w:val="593E19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65B1E9B"/>
    <w:multiLevelType w:val="hybridMultilevel"/>
    <w:tmpl w:val="8A5C7E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55D83"/>
    <w:multiLevelType w:val="hybridMultilevel"/>
    <w:tmpl w:val="462454E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63832EE"/>
    <w:multiLevelType w:val="hybridMultilevel"/>
    <w:tmpl w:val="1E02A0F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4968884">
    <w:abstractNumId w:val="0"/>
  </w:num>
  <w:num w:numId="2" w16cid:durableId="117458795">
    <w:abstractNumId w:val="6"/>
  </w:num>
  <w:num w:numId="3" w16cid:durableId="1950618280">
    <w:abstractNumId w:val="2"/>
  </w:num>
  <w:num w:numId="4" w16cid:durableId="36711450">
    <w:abstractNumId w:val="3"/>
  </w:num>
  <w:num w:numId="5" w16cid:durableId="888960981">
    <w:abstractNumId w:val="0"/>
  </w:num>
  <w:num w:numId="6" w16cid:durableId="628247114">
    <w:abstractNumId w:val="2"/>
  </w:num>
  <w:num w:numId="7" w16cid:durableId="1884559309">
    <w:abstractNumId w:val="5"/>
  </w:num>
  <w:num w:numId="8" w16cid:durableId="2089961417">
    <w:abstractNumId w:val="7"/>
  </w:num>
  <w:num w:numId="9" w16cid:durableId="1814373431">
    <w:abstractNumId w:val="4"/>
  </w:num>
  <w:num w:numId="10" w16cid:durableId="143787053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QzNDcysjQ3MDRX0lEKTi0uzszPAykwrgUAPIZA9SwAAAA="/>
  </w:docVars>
  <w:rsids>
    <w:rsidRoot w:val="00BB7E26"/>
    <w:rsid w:val="000009B1"/>
    <w:rsid w:val="00001744"/>
    <w:rsid w:val="00001D74"/>
    <w:rsid w:val="00002E74"/>
    <w:rsid w:val="000110FB"/>
    <w:rsid w:val="0001314C"/>
    <w:rsid w:val="0001357C"/>
    <w:rsid w:val="00015D21"/>
    <w:rsid w:val="00015E13"/>
    <w:rsid w:val="0001745E"/>
    <w:rsid w:val="0002443F"/>
    <w:rsid w:val="00025D6C"/>
    <w:rsid w:val="00025D8B"/>
    <w:rsid w:val="000317D4"/>
    <w:rsid w:val="00035A83"/>
    <w:rsid w:val="00041412"/>
    <w:rsid w:val="0004356A"/>
    <w:rsid w:val="00043EFB"/>
    <w:rsid w:val="000452E2"/>
    <w:rsid w:val="000470DA"/>
    <w:rsid w:val="00052794"/>
    <w:rsid w:val="000544B3"/>
    <w:rsid w:val="00054946"/>
    <w:rsid w:val="0005573F"/>
    <w:rsid w:val="0005608D"/>
    <w:rsid w:val="00056A1B"/>
    <w:rsid w:val="00056B8B"/>
    <w:rsid w:val="00057042"/>
    <w:rsid w:val="00057DE3"/>
    <w:rsid w:val="000602B9"/>
    <w:rsid w:val="00061A1C"/>
    <w:rsid w:val="00065688"/>
    <w:rsid w:val="00070D89"/>
    <w:rsid w:val="00075863"/>
    <w:rsid w:val="000803A7"/>
    <w:rsid w:val="00080605"/>
    <w:rsid w:val="000836B8"/>
    <w:rsid w:val="00086D25"/>
    <w:rsid w:val="00087E2C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7555"/>
    <w:rsid w:val="000C00AF"/>
    <w:rsid w:val="000C0899"/>
    <w:rsid w:val="000C7289"/>
    <w:rsid w:val="000C7604"/>
    <w:rsid w:val="000D04C1"/>
    <w:rsid w:val="000D0A9E"/>
    <w:rsid w:val="000D3B91"/>
    <w:rsid w:val="000D5460"/>
    <w:rsid w:val="000D6CC1"/>
    <w:rsid w:val="000D736B"/>
    <w:rsid w:val="000E0511"/>
    <w:rsid w:val="000E2666"/>
    <w:rsid w:val="000E6959"/>
    <w:rsid w:val="000F17BD"/>
    <w:rsid w:val="000F1C8A"/>
    <w:rsid w:val="000F1D46"/>
    <w:rsid w:val="000F28A1"/>
    <w:rsid w:val="000F28DC"/>
    <w:rsid w:val="000F3098"/>
    <w:rsid w:val="000F3FB0"/>
    <w:rsid w:val="00100F42"/>
    <w:rsid w:val="00104606"/>
    <w:rsid w:val="00105A29"/>
    <w:rsid w:val="0010677D"/>
    <w:rsid w:val="00107B35"/>
    <w:rsid w:val="00107FB0"/>
    <w:rsid w:val="00110ABD"/>
    <w:rsid w:val="00110AE2"/>
    <w:rsid w:val="0011123E"/>
    <w:rsid w:val="00111F05"/>
    <w:rsid w:val="00113D2D"/>
    <w:rsid w:val="00113E34"/>
    <w:rsid w:val="00114293"/>
    <w:rsid w:val="001157AD"/>
    <w:rsid w:val="00115C28"/>
    <w:rsid w:val="00116CD5"/>
    <w:rsid w:val="0012020C"/>
    <w:rsid w:val="00131239"/>
    <w:rsid w:val="00134618"/>
    <w:rsid w:val="00134A91"/>
    <w:rsid w:val="001351B4"/>
    <w:rsid w:val="0013543C"/>
    <w:rsid w:val="0013546A"/>
    <w:rsid w:val="00142430"/>
    <w:rsid w:val="001450B9"/>
    <w:rsid w:val="001512B9"/>
    <w:rsid w:val="00155147"/>
    <w:rsid w:val="00155448"/>
    <w:rsid w:val="00161EDF"/>
    <w:rsid w:val="001630C4"/>
    <w:rsid w:val="0017101B"/>
    <w:rsid w:val="00174596"/>
    <w:rsid w:val="00175EA3"/>
    <w:rsid w:val="00176F41"/>
    <w:rsid w:val="00181953"/>
    <w:rsid w:val="00184AB3"/>
    <w:rsid w:val="00186D1B"/>
    <w:rsid w:val="001873E9"/>
    <w:rsid w:val="00187DFB"/>
    <w:rsid w:val="001908DC"/>
    <w:rsid w:val="00190AB2"/>
    <w:rsid w:val="001911C3"/>
    <w:rsid w:val="001933F6"/>
    <w:rsid w:val="00196285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911"/>
    <w:rsid w:val="001B2EE4"/>
    <w:rsid w:val="001B423A"/>
    <w:rsid w:val="001C3C45"/>
    <w:rsid w:val="001C5141"/>
    <w:rsid w:val="001D0A07"/>
    <w:rsid w:val="001D133A"/>
    <w:rsid w:val="001D1FBF"/>
    <w:rsid w:val="001D44CE"/>
    <w:rsid w:val="001D5F67"/>
    <w:rsid w:val="001D7B9C"/>
    <w:rsid w:val="001D7BA3"/>
    <w:rsid w:val="001E0FDE"/>
    <w:rsid w:val="001E4C9E"/>
    <w:rsid w:val="001E4F8D"/>
    <w:rsid w:val="001E55B6"/>
    <w:rsid w:val="001E5C99"/>
    <w:rsid w:val="001F0D44"/>
    <w:rsid w:val="001F2E72"/>
    <w:rsid w:val="001F4A0D"/>
    <w:rsid w:val="001F5169"/>
    <w:rsid w:val="001F54A0"/>
    <w:rsid w:val="001F6A41"/>
    <w:rsid w:val="00200F10"/>
    <w:rsid w:val="002025F0"/>
    <w:rsid w:val="0020270E"/>
    <w:rsid w:val="00202CFF"/>
    <w:rsid w:val="002053F4"/>
    <w:rsid w:val="00205B53"/>
    <w:rsid w:val="00206995"/>
    <w:rsid w:val="00213892"/>
    <w:rsid w:val="00215FB4"/>
    <w:rsid w:val="00220752"/>
    <w:rsid w:val="00222DE2"/>
    <w:rsid w:val="00226886"/>
    <w:rsid w:val="00232263"/>
    <w:rsid w:val="00232B10"/>
    <w:rsid w:val="002346C8"/>
    <w:rsid w:val="00234AE7"/>
    <w:rsid w:val="002358FE"/>
    <w:rsid w:val="00237529"/>
    <w:rsid w:val="00241BF4"/>
    <w:rsid w:val="002446B1"/>
    <w:rsid w:val="002448B8"/>
    <w:rsid w:val="00244F12"/>
    <w:rsid w:val="00245F36"/>
    <w:rsid w:val="002500AF"/>
    <w:rsid w:val="002526C3"/>
    <w:rsid w:val="00253BC7"/>
    <w:rsid w:val="00254591"/>
    <w:rsid w:val="0025697E"/>
    <w:rsid w:val="002570DB"/>
    <w:rsid w:val="002573DC"/>
    <w:rsid w:val="00260AA7"/>
    <w:rsid w:val="00260DE1"/>
    <w:rsid w:val="0026192E"/>
    <w:rsid w:val="002620BF"/>
    <w:rsid w:val="00263880"/>
    <w:rsid w:val="0026530F"/>
    <w:rsid w:val="0026588E"/>
    <w:rsid w:val="002712F6"/>
    <w:rsid w:val="00271323"/>
    <w:rsid w:val="0027274C"/>
    <w:rsid w:val="00272C87"/>
    <w:rsid w:val="0027563D"/>
    <w:rsid w:val="00275E43"/>
    <w:rsid w:val="0027707B"/>
    <w:rsid w:val="00277205"/>
    <w:rsid w:val="00280618"/>
    <w:rsid w:val="0028085A"/>
    <w:rsid w:val="00281389"/>
    <w:rsid w:val="0028314E"/>
    <w:rsid w:val="00285067"/>
    <w:rsid w:val="00286DFB"/>
    <w:rsid w:val="00287B0B"/>
    <w:rsid w:val="00291FBA"/>
    <w:rsid w:val="00293CD6"/>
    <w:rsid w:val="00295BC4"/>
    <w:rsid w:val="002967DF"/>
    <w:rsid w:val="002A01A0"/>
    <w:rsid w:val="002A09AC"/>
    <w:rsid w:val="002A0BC0"/>
    <w:rsid w:val="002A18CD"/>
    <w:rsid w:val="002A31B3"/>
    <w:rsid w:val="002A3B0E"/>
    <w:rsid w:val="002A5169"/>
    <w:rsid w:val="002A5205"/>
    <w:rsid w:val="002A59DE"/>
    <w:rsid w:val="002A780F"/>
    <w:rsid w:val="002B1E51"/>
    <w:rsid w:val="002B26E1"/>
    <w:rsid w:val="002B3B8C"/>
    <w:rsid w:val="002B4A1C"/>
    <w:rsid w:val="002B5050"/>
    <w:rsid w:val="002B6E3C"/>
    <w:rsid w:val="002B6F49"/>
    <w:rsid w:val="002B753F"/>
    <w:rsid w:val="002C4E71"/>
    <w:rsid w:val="002C6AB4"/>
    <w:rsid w:val="002C7017"/>
    <w:rsid w:val="002D229D"/>
    <w:rsid w:val="002D4872"/>
    <w:rsid w:val="002D7D04"/>
    <w:rsid w:val="002E0DAC"/>
    <w:rsid w:val="002E47D8"/>
    <w:rsid w:val="002E5818"/>
    <w:rsid w:val="002E7A6E"/>
    <w:rsid w:val="002E7F22"/>
    <w:rsid w:val="002F00C0"/>
    <w:rsid w:val="002F3A4F"/>
    <w:rsid w:val="002F3A9C"/>
    <w:rsid w:val="002F52B8"/>
    <w:rsid w:val="002F58B6"/>
    <w:rsid w:val="002F6501"/>
    <w:rsid w:val="002F75A5"/>
    <w:rsid w:val="003003F4"/>
    <w:rsid w:val="003005FB"/>
    <w:rsid w:val="0030083F"/>
    <w:rsid w:val="00302DCB"/>
    <w:rsid w:val="00302E43"/>
    <w:rsid w:val="0030448B"/>
    <w:rsid w:val="00305090"/>
    <w:rsid w:val="00307287"/>
    <w:rsid w:val="003078C2"/>
    <w:rsid w:val="0031099D"/>
    <w:rsid w:val="00311AA0"/>
    <w:rsid w:val="0031204B"/>
    <w:rsid w:val="003120DD"/>
    <w:rsid w:val="003122C6"/>
    <w:rsid w:val="00312766"/>
    <w:rsid w:val="003127C7"/>
    <w:rsid w:val="0031318C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7FC"/>
    <w:rsid w:val="00335852"/>
    <w:rsid w:val="00341402"/>
    <w:rsid w:val="00342A34"/>
    <w:rsid w:val="00342BC0"/>
    <w:rsid w:val="00343DF0"/>
    <w:rsid w:val="003454D6"/>
    <w:rsid w:val="003461FC"/>
    <w:rsid w:val="00346A66"/>
    <w:rsid w:val="0034732E"/>
    <w:rsid w:val="0035144B"/>
    <w:rsid w:val="00352038"/>
    <w:rsid w:val="00353489"/>
    <w:rsid w:val="00361CAF"/>
    <w:rsid w:val="00361F6F"/>
    <w:rsid w:val="003637C1"/>
    <w:rsid w:val="0036380F"/>
    <w:rsid w:val="00364023"/>
    <w:rsid w:val="00365961"/>
    <w:rsid w:val="00365D1F"/>
    <w:rsid w:val="00365DF0"/>
    <w:rsid w:val="00366DC9"/>
    <w:rsid w:val="0036753A"/>
    <w:rsid w:val="003711DC"/>
    <w:rsid w:val="00371B0A"/>
    <w:rsid w:val="00373532"/>
    <w:rsid w:val="003770FB"/>
    <w:rsid w:val="003800D3"/>
    <w:rsid w:val="00380544"/>
    <w:rsid w:val="003840CB"/>
    <w:rsid w:val="00384956"/>
    <w:rsid w:val="00393573"/>
    <w:rsid w:val="00394E33"/>
    <w:rsid w:val="003A1DFE"/>
    <w:rsid w:val="003A2699"/>
    <w:rsid w:val="003A3D6B"/>
    <w:rsid w:val="003A4517"/>
    <w:rsid w:val="003A4A18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C49"/>
    <w:rsid w:val="003C5FC0"/>
    <w:rsid w:val="003C6586"/>
    <w:rsid w:val="003C675A"/>
    <w:rsid w:val="003D0212"/>
    <w:rsid w:val="003D0525"/>
    <w:rsid w:val="003D329F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2DA9"/>
    <w:rsid w:val="003F59FA"/>
    <w:rsid w:val="003F5EB8"/>
    <w:rsid w:val="004006F2"/>
    <w:rsid w:val="00400C70"/>
    <w:rsid w:val="00404213"/>
    <w:rsid w:val="00404624"/>
    <w:rsid w:val="00404BAA"/>
    <w:rsid w:val="00404CC8"/>
    <w:rsid w:val="004110EE"/>
    <w:rsid w:val="00411432"/>
    <w:rsid w:val="004130E4"/>
    <w:rsid w:val="00415B2F"/>
    <w:rsid w:val="004161E7"/>
    <w:rsid w:val="00416849"/>
    <w:rsid w:val="004173E2"/>
    <w:rsid w:val="00422CC8"/>
    <w:rsid w:val="0042594E"/>
    <w:rsid w:val="00430021"/>
    <w:rsid w:val="00431981"/>
    <w:rsid w:val="00432664"/>
    <w:rsid w:val="00432813"/>
    <w:rsid w:val="00433069"/>
    <w:rsid w:val="0043314A"/>
    <w:rsid w:val="00433C6E"/>
    <w:rsid w:val="00442BED"/>
    <w:rsid w:val="00443305"/>
    <w:rsid w:val="00443FA4"/>
    <w:rsid w:val="0044492A"/>
    <w:rsid w:val="00445B31"/>
    <w:rsid w:val="00446456"/>
    <w:rsid w:val="00446A9E"/>
    <w:rsid w:val="00447227"/>
    <w:rsid w:val="004479F9"/>
    <w:rsid w:val="00447BA3"/>
    <w:rsid w:val="004524E3"/>
    <w:rsid w:val="00456AF9"/>
    <w:rsid w:val="00460114"/>
    <w:rsid w:val="00460F81"/>
    <w:rsid w:val="00461136"/>
    <w:rsid w:val="00461B42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203D"/>
    <w:rsid w:val="004842A3"/>
    <w:rsid w:val="00485B5D"/>
    <w:rsid w:val="00485BA6"/>
    <w:rsid w:val="00486561"/>
    <w:rsid w:val="00487583"/>
    <w:rsid w:val="004903EC"/>
    <w:rsid w:val="00490DC4"/>
    <w:rsid w:val="004915B3"/>
    <w:rsid w:val="00492D3E"/>
    <w:rsid w:val="0049300B"/>
    <w:rsid w:val="0049368A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668A"/>
    <w:rsid w:val="004A6954"/>
    <w:rsid w:val="004A6A88"/>
    <w:rsid w:val="004A6B47"/>
    <w:rsid w:val="004A7B42"/>
    <w:rsid w:val="004B1A82"/>
    <w:rsid w:val="004B4417"/>
    <w:rsid w:val="004B58D0"/>
    <w:rsid w:val="004B618E"/>
    <w:rsid w:val="004B7F64"/>
    <w:rsid w:val="004C0E6C"/>
    <w:rsid w:val="004C4B04"/>
    <w:rsid w:val="004C5A89"/>
    <w:rsid w:val="004C797E"/>
    <w:rsid w:val="004C7C4D"/>
    <w:rsid w:val="004D0E28"/>
    <w:rsid w:val="004D190C"/>
    <w:rsid w:val="004D2F93"/>
    <w:rsid w:val="004D3A72"/>
    <w:rsid w:val="004D425F"/>
    <w:rsid w:val="004D5916"/>
    <w:rsid w:val="004D700F"/>
    <w:rsid w:val="004E13B6"/>
    <w:rsid w:val="004E1EE1"/>
    <w:rsid w:val="004E26D5"/>
    <w:rsid w:val="004E4034"/>
    <w:rsid w:val="004E42BB"/>
    <w:rsid w:val="004E4916"/>
    <w:rsid w:val="004E541B"/>
    <w:rsid w:val="004E6DE0"/>
    <w:rsid w:val="004E7952"/>
    <w:rsid w:val="004F087D"/>
    <w:rsid w:val="004F1D2B"/>
    <w:rsid w:val="004F1EDA"/>
    <w:rsid w:val="004F1F8C"/>
    <w:rsid w:val="004F4B40"/>
    <w:rsid w:val="004F4F39"/>
    <w:rsid w:val="004F54DB"/>
    <w:rsid w:val="004F57EA"/>
    <w:rsid w:val="004F5C0E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07FD"/>
    <w:rsid w:val="005220F7"/>
    <w:rsid w:val="00524600"/>
    <w:rsid w:val="005258BA"/>
    <w:rsid w:val="005263FC"/>
    <w:rsid w:val="00530671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7610"/>
    <w:rsid w:val="00550171"/>
    <w:rsid w:val="00553384"/>
    <w:rsid w:val="005542B3"/>
    <w:rsid w:val="00557764"/>
    <w:rsid w:val="00560CEE"/>
    <w:rsid w:val="005646E0"/>
    <w:rsid w:val="00566713"/>
    <w:rsid w:val="005706DC"/>
    <w:rsid w:val="00572685"/>
    <w:rsid w:val="005758BA"/>
    <w:rsid w:val="00580946"/>
    <w:rsid w:val="00580FD3"/>
    <w:rsid w:val="00581675"/>
    <w:rsid w:val="005827F4"/>
    <w:rsid w:val="005844A8"/>
    <w:rsid w:val="005844D1"/>
    <w:rsid w:val="00591EA8"/>
    <w:rsid w:val="00592A5C"/>
    <w:rsid w:val="00592FB4"/>
    <w:rsid w:val="0059759A"/>
    <w:rsid w:val="005A0D8E"/>
    <w:rsid w:val="005A4DED"/>
    <w:rsid w:val="005B1E7B"/>
    <w:rsid w:val="005B4759"/>
    <w:rsid w:val="005B5211"/>
    <w:rsid w:val="005B5BCD"/>
    <w:rsid w:val="005B65E4"/>
    <w:rsid w:val="005C1BF9"/>
    <w:rsid w:val="005C2370"/>
    <w:rsid w:val="005C4A86"/>
    <w:rsid w:val="005D10E7"/>
    <w:rsid w:val="005D5D5A"/>
    <w:rsid w:val="005E1224"/>
    <w:rsid w:val="005E1D32"/>
    <w:rsid w:val="005E3AEE"/>
    <w:rsid w:val="005E4158"/>
    <w:rsid w:val="005E4365"/>
    <w:rsid w:val="005E451E"/>
    <w:rsid w:val="005E6CC9"/>
    <w:rsid w:val="005E7599"/>
    <w:rsid w:val="005F1FAF"/>
    <w:rsid w:val="005F22AC"/>
    <w:rsid w:val="005F50C1"/>
    <w:rsid w:val="005F5665"/>
    <w:rsid w:val="005F6E1B"/>
    <w:rsid w:val="00601069"/>
    <w:rsid w:val="00602BB8"/>
    <w:rsid w:val="006042CE"/>
    <w:rsid w:val="00604EF4"/>
    <w:rsid w:val="0060505C"/>
    <w:rsid w:val="0060594A"/>
    <w:rsid w:val="00607CCD"/>
    <w:rsid w:val="00607E04"/>
    <w:rsid w:val="00611DE5"/>
    <w:rsid w:val="00613003"/>
    <w:rsid w:val="00614396"/>
    <w:rsid w:val="00614C4D"/>
    <w:rsid w:val="00615DCE"/>
    <w:rsid w:val="00615FE9"/>
    <w:rsid w:val="006161B6"/>
    <w:rsid w:val="00621C2E"/>
    <w:rsid w:val="0062365D"/>
    <w:rsid w:val="00626CF3"/>
    <w:rsid w:val="00630540"/>
    <w:rsid w:val="00630939"/>
    <w:rsid w:val="00632249"/>
    <w:rsid w:val="00633879"/>
    <w:rsid w:val="00635213"/>
    <w:rsid w:val="0063765D"/>
    <w:rsid w:val="0064149D"/>
    <w:rsid w:val="00641BE0"/>
    <w:rsid w:val="00643AC9"/>
    <w:rsid w:val="006449E9"/>
    <w:rsid w:val="00644B24"/>
    <w:rsid w:val="006470EE"/>
    <w:rsid w:val="00652FD8"/>
    <w:rsid w:val="00653790"/>
    <w:rsid w:val="0065569F"/>
    <w:rsid w:val="00655BF3"/>
    <w:rsid w:val="00657F14"/>
    <w:rsid w:val="00657FFD"/>
    <w:rsid w:val="006602CA"/>
    <w:rsid w:val="00661145"/>
    <w:rsid w:val="006618F7"/>
    <w:rsid w:val="006633DE"/>
    <w:rsid w:val="006637C4"/>
    <w:rsid w:val="0066421C"/>
    <w:rsid w:val="00664C5A"/>
    <w:rsid w:val="00665FE5"/>
    <w:rsid w:val="0067021E"/>
    <w:rsid w:val="006742FC"/>
    <w:rsid w:val="00675A82"/>
    <w:rsid w:val="00681E79"/>
    <w:rsid w:val="00682EA4"/>
    <w:rsid w:val="00683486"/>
    <w:rsid w:val="00683F3D"/>
    <w:rsid w:val="0068580E"/>
    <w:rsid w:val="00685E2E"/>
    <w:rsid w:val="00691C7C"/>
    <w:rsid w:val="00692349"/>
    <w:rsid w:val="00693119"/>
    <w:rsid w:val="006931B5"/>
    <w:rsid w:val="0069421A"/>
    <w:rsid w:val="006A2180"/>
    <w:rsid w:val="006A2937"/>
    <w:rsid w:val="006A2E97"/>
    <w:rsid w:val="006A49C3"/>
    <w:rsid w:val="006A621F"/>
    <w:rsid w:val="006A74CC"/>
    <w:rsid w:val="006A75FE"/>
    <w:rsid w:val="006A76C9"/>
    <w:rsid w:val="006B07C2"/>
    <w:rsid w:val="006B13DB"/>
    <w:rsid w:val="006B1810"/>
    <w:rsid w:val="006B1C0C"/>
    <w:rsid w:val="006B543D"/>
    <w:rsid w:val="006B7335"/>
    <w:rsid w:val="006B7886"/>
    <w:rsid w:val="006B7ECB"/>
    <w:rsid w:val="006C0883"/>
    <w:rsid w:val="006C184E"/>
    <w:rsid w:val="006C1CEA"/>
    <w:rsid w:val="006C2122"/>
    <w:rsid w:val="006C5215"/>
    <w:rsid w:val="006C6268"/>
    <w:rsid w:val="006D2CF9"/>
    <w:rsid w:val="006D3B53"/>
    <w:rsid w:val="006D4A12"/>
    <w:rsid w:val="006D5A55"/>
    <w:rsid w:val="006D765C"/>
    <w:rsid w:val="006E1491"/>
    <w:rsid w:val="006E14F5"/>
    <w:rsid w:val="006E47C6"/>
    <w:rsid w:val="006E723F"/>
    <w:rsid w:val="006F2568"/>
    <w:rsid w:val="006F28D7"/>
    <w:rsid w:val="006F4609"/>
    <w:rsid w:val="006F4CCF"/>
    <w:rsid w:val="006F50E6"/>
    <w:rsid w:val="006F7E7C"/>
    <w:rsid w:val="00702E02"/>
    <w:rsid w:val="007039C1"/>
    <w:rsid w:val="007046EB"/>
    <w:rsid w:val="0070543F"/>
    <w:rsid w:val="00706311"/>
    <w:rsid w:val="00710C50"/>
    <w:rsid w:val="00714BEF"/>
    <w:rsid w:val="00716B63"/>
    <w:rsid w:val="00716CCE"/>
    <w:rsid w:val="00720CAA"/>
    <w:rsid w:val="00721028"/>
    <w:rsid w:val="00724374"/>
    <w:rsid w:val="00724F65"/>
    <w:rsid w:val="00726259"/>
    <w:rsid w:val="00726728"/>
    <w:rsid w:val="00730A5B"/>
    <w:rsid w:val="00734F3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1B85"/>
    <w:rsid w:val="00752748"/>
    <w:rsid w:val="00753C00"/>
    <w:rsid w:val="00757388"/>
    <w:rsid w:val="007578F2"/>
    <w:rsid w:val="007603EC"/>
    <w:rsid w:val="00761B57"/>
    <w:rsid w:val="00761D85"/>
    <w:rsid w:val="0076244E"/>
    <w:rsid w:val="00762848"/>
    <w:rsid w:val="00764608"/>
    <w:rsid w:val="00767FCB"/>
    <w:rsid w:val="007707EE"/>
    <w:rsid w:val="00771913"/>
    <w:rsid w:val="0077448C"/>
    <w:rsid w:val="00774C3D"/>
    <w:rsid w:val="007759A3"/>
    <w:rsid w:val="00775D3E"/>
    <w:rsid w:val="00777CB3"/>
    <w:rsid w:val="00785B16"/>
    <w:rsid w:val="00786499"/>
    <w:rsid w:val="00786D5C"/>
    <w:rsid w:val="0079017C"/>
    <w:rsid w:val="007914B5"/>
    <w:rsid w:val="00792516"/>
    <w:rsid w:val="007932AE"/>
    <w:rsid w:val="00793592"/>
    <w:rsid w:val="00795399"/>
    <w:rsid w:val="0079647A"/>
    <w:rsid w:val="00797324"/>
    <w:rsid w:val="007A0507"/>
    <w:rsid w:val="007A65B1"/>
    <w:rsid w:val="007A704C"/>
    <w:rsid w:val="007A7BF4"/>
    <w:rsid w:val="007B12DB"/>
    <w:rsid w:val="007B2A4A"/>
    <w:rsid w:val="007B3A81"/>
    <w:rsid w:val="007B4DE2"/>
    <w:rsid w:val="007C19C0"/>
    <w:rsid w:val="007C2D34"/>
    <w:rsid w:val="007C2F6D"/>
    <w:rsid w:val="007C75A6"/>
    <w:rsid w:val="007D49A8"/>
    <w:rsid w:val="007D56B1"/>
    <w:rsid w:val="007D77C5"/>
    <w:rsid w:val="007D78DC"/>
    <w:rsid w:val="007E07FD"/>
    <w:rsid w:val="007E41CD"/>
    <w:rsid w:val="007E4558"/>
    <w:rsid w:val="007E49E5"/>
    <w:rsid w:val="007E69C1"/>
    <w:rsid w:val="007F1011"/>
    <w:rsid w:val="007F1306"/>
    <w:rsid w:val="007F42F6"/>
    <w:rsid w:val="007F6EC0"/>
    <w:rsid w:val="007F7DA7"/>
    <w:rsid w:val="00801D41"/>
    <w:rsid w:val="00804DD5"/>
    <w:rsid w:val="008052C4"/>
    <w:rsid w:val="00805B3A"/>
    <w:rsid w:val="008134FC"/>
    <w:rsid w:val="00814819"/>
    <w:rsid w:val="00815899"/>
    <w:rsid w:val="00815A8A"/>
    <w:rsid w:val="00816AA6"/>
    <w:rsid w:val="008172AD"/>
    <w:rsid w:val="00821E52"/>
    <w:rsid w:val="00822726"/>
    <w:rsid w:val="00822750"/>
    <w:rsid w:val="00826754"/>
    <w:rsid w:val="008267A3"/>
    <w:rsid w:val="008300A3"/>
    <w:rsid w:val="008305F7"/>
    <w:rsid w:val="008338FD"/>
    <w:rsid w:val="00834834"/>
    <w:rsid w:val="00835641"/>
    <w:rsid w:val="00836721"/>
    <w:rsid w:val="0084170F"/>
    <w:rsid w:val="00842236"/>
    <w:rsid w:val="008433C4"/>
    <w:rsid w:val="00843696"/>
    <w:rsid w:val="00845574"/>
    <w:rsid w:val="008524A4"/>
    <w:rsid w:val="00853E17"/>
    <w:rsid w:val="00856FFA"/>
    <w:rsid w:val="00857064"/>
    <w:rsid w:val="00864B30"/>
    <w:rsid w:val="00864BC5"/>
    <w:rsid w:val="00867085"/>
    <w:rsid w:val="00867AD8"/>
    <w:rsid w:val="00873F0E"/>
    <w:rsid w:val="008754F9"/>
    <w:rsid w:val="00876FBB"/>
    <w:rsid w:val="00877CD8"/>
    <w:rsid w:val="00883163"/>
    <w:rsid w:val="008848D5"/>
    <w:rsid w:val="008872B9"/>
    <w:rsid w:val="008922B2"/>
    <w:rsid w:val="008922C9"/>
    <w:rsid w:val="00893F8B"/>
    <w:rsid w:val="008A0F55"/>
    <w:rsid w:val="008A1A65"/>
    <w:rsid w:val="008A304B"/>
    <w:rsid w:val="008A38EE"/>
    <w:rsid w:val="008A7048"/>
    <w:rsid w:val="008A7100"/>
    <w:rsid w:val="008A7387"/>
    <w:rsid w:val="008B00E8"/>
    <w:rsid w:val="008B0704"/>
    <w:rsid w:val="008B240F"/>
    <w:rsid w:val="008B2C91"/>
    <w:rsid w:val="008B5334"/>
    <w:rsid w:val="008B6372"/>
    <w:rsid w:val="008B6A5D"/>
    <w:rsid w:val="008B7903"/>
    <w:rsid w:val="008C0A67"/>
    <w:rsid w:val="008C1BF9"/>
    <w:rsid w:val="008C505E"/>
    <w:rsid w:val="008C5447"/>
    <w:rsid w:val="008C5FBA"/>
    <w:rsid w:val="008C7F8B"/>
    <w:rsid w:val="008D0182"/>
    <w:rsid w:val="008D0EAB"/>
    <w:rsid w:val="008D3108"/>
    <w:rsid w:val="008D470C"/>
    <w:rsid w:val="008D514C"/>
    <w:rsid w:val="008D6579"/>
    <w:rsid w:val="008D688A"/>
    <w:rsid w:val="008E2B4B"/>
    <w:rsid w:val="008E32E1"/>
    <w:rsid w:val="008E38A7"/>
    <w:rsid w:val="008E4994"/>
    <w:rsid w:val="008E5808"/>
    <w:rsid w:val="008E6DA9"/>
    <w:rsid w:val="008E6EA8"/>
    <w:rsid w:val="008F13EE"/>
    <w:rsid w:val="008F3C31"/>
    <w:rsid w:val="008F6D32"/>
    <w:rsid w:val="009009F0"/>
    <w:rsid w:val="00904A83"/>
    <w:rsid w:val="00905FB0"/>
    <w:rsid w:val="00906DAC"/>
    <w:rsid w:val="00907097"/>
    <w:rsid w:val="00907F04"/>
    <w:rsid w:val="00913B51"/>
    <w:rsid w:val="009141A7"/>
    <w:rsid w:val="00914681"/>
    <w:rsid w:val="00917315"/>
    <w:rsid w:val="00917BC3"/>
    <w:rsid w:val="00922AC8"/>
    <w:rsid w:val="0092661E"/>
    <w:rsid w:val="009272DB"/>
    <w:rsid w:val="00927D41"/>
    <w:rsid w:val="00931D2A"/>
    <w:rsid w:val="009327FD"/>
    <w:rsid w:val="00933B65"/>
    <w:rsid w:val="00935575"/>
    <w:rsid w:val="009359F7"/>
    <w:rsid w:val="0093797B"/>
    <w:rsid w:val="00937D41"/>
    <w:rsid w:val="0094094D"/>
    <w:rsid w:val="009444C3"/>
    <w:rsid w:val="0094454A"/>
    <w:rsid w:val="00944A07"/>
    <w:rsid w:val="0094619B"/>
    <w:rsid w:val="00946D50"/>
    <w:rsid w:val="00952C76"/>
    <w:rsid w:val="00954553"/>
    <w:rsid w:val="009567B3"/>
    <w:rsid w:val="00956881"/>
    <w:rsid w:val="00957845"/>
    <w:rsid w:val="00960AA9"/>
    <w:rsid w:val="0096349B"/>
    <w:rsid w:val="009639E8"/>
    <w:rsid w:val="00964CCB"/>
    <w:rsid w:val="009678C4"/>
    <w:rsid w:val="0097045C"/>
    <w:rsid w:val="0097413D"/>
    <w:rsid w:val="00974D5F"/>
    <w:rsid w:val="0097562F"/>
    <w:rsid w:val="0097565E"/>
    <w:rsid w:val="00976E82"/>
    <w:rsid w:val="00977B5D"/>
    <w:rsid w:val="00982E04"/>
    <w:rsid w:val="00983E52"/>
    <w:rsid w:val="00986444"/>
    <w:rsid w:val="00986E8F"/>
    <w:rsid w:val="009906B3"/>
    <w:rsid w:val="00990B94"/>
    <w:rsid w:val="00990D1B"/>
    <w:rsid w:val="0099123B"/>
    <w:rsid w:val="0099194E"/>
    <w:rsid w:val="00993BD7"/>
    <w:rsid w:val="00995217"/>
    <w:rsid w:val="00996077"/>
    <w:rsid w:val="00996170"/>
    <w:rsid w:val="009A02B2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B5D"/>
    <w:rsid w:val="009C1C38"/>
    <w:rsid w:val="009C32D5"/>
    <w:rsid w:val="009C364B"/>
    <w:rsid w:val="009C3F6D"/>
    <w:rsid w:val="009C43BD"/>
    <w:rsid w:val="009C5E3F"/>
    <w:rsid w:val="009C676E"/>
    <w:rsid w:val="009D0D04"/>
    <w:rsid w:val="009D17C1"/>
    <w:rsid w:val="009D186E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E7FE1"/>
    <w:rsid w:val="009F037F"/>
    <w:rsid w:val="009F108C"/>
    <w:rsid w:val="009F2CA7"/>
    <w:rsid w:val="009F44A1"/>
    <w:rsid w:val="009F4B17"/>
    <w:rsid w:val="009F627B"/>
    <w:rsid w:val="009F6651"/>
    <w:rsid w:val="009F7FBB"/>
    <w:rsid w:val="00A03242"/>
    <w:rsid w:val="00A04207"/>
    <w:rsid w:val="00A06ABB"/>
    <w:rsid w:val="00A06EFA"/>
    <w:rsid w:val="00A10D1B"/>
    <w:rsid w:val="00A11B7F"/>
    <w:rsid w:val="00A13066"/>
    <w:rsid w:val="00A15D7D"/>
    <w:rsid w:val="00A16F20"/>
    <w:rsid w:val="00A22266"/>
    <w:rsid w:val="00A22521"/>
    <w:rsid w:val="00A237C1"/>
    <w:rsid w:val="00A24426"/>
    <w:rsid w:val="00A24CCD"/>
    <w:rsid w:val="00A24FCE"/>
    <w:rsid w:val="00A25205"/>
    <w:rsid w:val="00A26E1E"/>
    <w:rsid w:val="00A27EEE"/>
    <w:rsid w:val="00A30A78"/>
    <w:rsid w:val="00A32198"/>
    <w:rsid w:val="00A325A0"/>
    <w:rsid w:val="00A32EA9"/>
    <w:rsid w:val="00A34BED"/>
    <w:rsid w:val="00A37FBF"/>
    <w:rsid w:val="00A40D71"/>
    <w:rsid w:val="00A4547F"/>
    <w:rsid w:val="00A53F0D"/>
    <w:rsid w:val="00A5545D"/>
    <w:rsid w:val="00A55480"/>
    <w:rsid w:val="00A55EF3"/>
    <w:rsid w:val="00A564CF"/>
    <w:rsid w:val="00A56DEB"/>
    <w:rsid w:val="00A5795D"/>
    <w:rsid w:val="00A57A4E"/>
    <w:rsid w:val="00A60311"/>
    <w:rsid w:val="00A611E0"/>
    <w:rsid w:val="00A64532"/>
    <w:rsid w:val="00A67EBE"/>
    <w:rsid w:val="00A7049E"/>
    <w:rsid w:val="00A71958"/>
    <w:rsid w:val="00A738AE"/>
    <w:rsid w:val="00A7613E"/>
    <w:rsid w:val="00A76B18"/>
    <w:rsid w:val="00A803F9"/>
    <w:rsid w:val="00A8124E"/>
    <w:rsid w:val="00A856D1"/>
    <w:rsid w:val="00A90473"/>
    <w:rsid w:val="00A9542F"/>
    <w:rsid w:val="00A9675D"/>
    <w:rsid w:val="00A96B5A"/>
    <w:rsid w:val="00AA030F"/>
    <w:rsid w:val="00AA0F35"/>
    <w:rsid w:val="00AA2D54"/>
    <w:rsid w:val="00AA2F30"/>
    <w:rsid w:val="00AA3FDA"/>
    <w:rsid w:val="00AA46D5"/>
    <w:rsid w:val="00AB04CA"/>
    <w:rsid w:val="00AB0C5B"/>
    <w:rsid w:val="00AB130E"/>
    <w:rsid w:val="00AB14F3"/>
    <w:rsid w:val="00AB31E4"/>
    <w:rsid w:val="00AB7D49"/>
    <w:rsid w:val="00AC0614"/>
    <w:rsid w:val="00AC1D00"/>
    <w:rsid w:val="00AC33FB"/>
    <w:rsid w:val="00AC353D"/>
    <w:rsid w:val="00AC6875"/>
    <w:rsid w:val="00AC6A8E"/>
    <w:rsid w:val="00AD27A8"/>
    <w:rsid w:val="00AD3256"/>
    <w:rsid w:val="00AD4B70"/>
    <w:rsid w:val="00AE1FFA"/>
    <w:rsid w:val="00AE394E"/>
    <w:rsid w:val="00AE5BF0"/>
    <w:rsid w:val="00AF0728"/>
    <w:rsid w:val="00AF1F19"/>
    <w:rsid w:val="00AF42A2"/>
    <w:rsid w:val="00AF6DE4"/>
    <w:rsid w:val="00B002FA"/>
    <w:rsid w:val="00B01542"/>
    <w:rsid w:val="00B02F93"/>
    <w:rsid w:val="00B03A02"/>
    <w:rsid w:val="00B043AD"/>
    <w:rsid w:val="00B06091"/>
    <w:rsid w:val="00B06580"/>
    <w:rsid w:val="00B06A15"/>
    <w:rsid w:val="00B10146"/>
    <w:rsid w:val="00B12BDA"/>
    <w:rsid w:val="00B13B29"/>
    <w:rsid w:val="00B16E88"/>
    <w:rsid w:val="00B17BCE"/>
    <w:rsid w:val="00B21B1F"/>
    <w:rsid w:val="00B2417D"/>
    <w:rsid w:val="00B267A7"/>
    <w:rsid w:val="00B30BF2"/>
    <w:rsid w:val="00B31600"/>
    <w:rsid w:val="00B3180B"/>
    <w:rsid w:val="00B33546"/>
    <w:rsid w:val="00B33612"/>
    <w:rsid w:val="00B33787"/>
    <w:rsid w:val="00B3447D"/>
    <w:rsid w:val="00B35CAA"/>
    <w:rsid w:val="00B371D3"/>
    <w:rsid w:val="00B42AF8"/>
    <w:rsid w:val="00B43A77"/>
    <w:rsid w:val="00B44EDC"/>
    <w:rsid w:val="00B458F1"/>
    <w:rsid w:val="00B50A80"/>
    <w:rsid w:val="00B524C2"/>
    <w:rsid w:val="00B53187"/>
    <w:rsid w:val="00B53202"/>
    <w:rsid w:val="00B56D9B"/>
    <w:rsid w:val="00B60932"/>
    <w:rsid w:val="00B61A73"/>
    <w:rsid w:val="00B62536"/>
    <w:rsid w:val="00B6565B"/>
    <w:rsid w:val="00B65CE6"/>
    <w:rsid w:val="00B66765"/>
    <w:rsid w:val="00B71517"/>
    <w:rsid w:val="00B7569B"/>
    <w:rsid w:val="00B77B4C"/>
    <w:rsid w:val="00B77C1A"/>
    <w:rsid w:val="00B836DF"/>
    <w:rsid w:val="00B87C64"/>
    <w:rsid w:val="00B90AFE"/>
    <w:rsid w:val="00B917C2"/>
    <w:rsid w:val="00B976FD"/>
    <w:rsid w:val="00BA2DA4"/>
    <w:rsid w:val="00BA2F96"/>
    <w:rsid w:val="00BA41B9"/>
    <w:rsid w:val="00BA4603"/>
    <w:rsid w:val="00BA637F"/>
    <w:rsid w:val="00BB4FC9"/>
    <w:rsid w:val="00BB7E26"/>
    <w:rsid w:val="00BC116D"/>
    <w:rsid w:val="00BC29E4"/>
    <w:rsid w:val="00BD54C1"/>
    <w:rsid w:val="00BD5CB2"/>
    <w:rsid w:val="00BE0544"/>
    <w:rsid w:val="00BE32AE"/>
    <w:rsid w:val="00BE3563"/>
    <w:rsid w:val="00BE546A"/>
    <w:rsid w:val="00BE7216"/>
    <w:rsid w:val="00BE770D"/>
    <w:rsid w:val="00BF345D"/>
    <w:rsid w:val="00BF397F"/>
    <w:rsid w:val="00BF78A8"/>
    <w:rsid w:val="00C0124B"/>
    <w:rsid w:val="00C01594"/>
    <w:rsid w:val="00C02B07"/>
    <w:rsid w:val="00C048C7"/>
    <w:rsid w:val="00C04966"/>
    <w:rsid w:val="00C04C73"/>
    <w:rsid w:val="00C1045B"/>
    <w:rsid w:val="00C10CBD"/>
    <w:rsid w:val="00C110AE"/>
    <w:rsid w:val="00C12ABA"/>
    <w:rsid w:val="00C14448"/>
    <w:rsid w:val="00C15F82"/>
    <w:rsid w:val="00C16343"/>
    <w:rsid w:val="00C224A5"/>
    <w:rsid w:val="00C23034"/>
    <w:rsid w:val="00C2559D"/>
    <w:rsid w:val="00C2629A"/>
    <w:rsid w:val="00C272A1"/>
    <w:rsid w:val="00C302A2"/>
    <w:rsid w:val="00C34142"/>
    <w:rsid w:val="00C349F4"/>
    <w:rsid w:val="00C35143"/>
    <w:rsid w:val="00C37D05"/>
    <w:rsid w:val="00C410C0"/>
    <w:rsid w:val="00C4160B"/>
    <w:rsid w:val="00C41D03"/>
    <w:rsid w:val="00C43169"/>
    <w:rsid w:val="00C4330A"/>
    <w:rsid w:val="00C448F0"/>
    <w:rsid w:val="00C45783"/>
    <w:rsid w:val="00C4689F"/>
    <w:rsid w:val="00C473F4"/>
    <w:rsid w:val="00C507BE"/>
    <w:rsid w:val="00C518BA"/>
    <w:rsid w:val="00C53A8A"/>
    <w:rsid w:val="00C553FF"/>
    <w:rsid w:val="00C558BD"/>
    <w:rsid w:val="00C60BBA"/>
    <w:rsid w:val="00C627E7"/>
    <w:rsid w:val="00C62A5F"/>
    <w:rsid w:val="00C63350"/>
    <w:rsid w:val="00C63430"/>
    <w:rsid w:val="00C65878"/>
    <w:rsid w:val="00C65D1B"/>
    <w:rsid w:val="00C70E9C"/>
    <w:rsid w:val="00C756F3"/>
    <w:rsid w:val="00C75D8C"/>
    <w:rsid w:val="00C76E6C"/>
    <w:rsid w:val="00C77D65"/>
    <w:rsid w:val="00C823DE"/>
    <w:rsid w:val="00C8385C"/>
    <w:rsid w:val="00C85DAE"/>
    <w:rsid w:val="00C86117"/>
    <w:rsid w:val="00C86EDF"/>
    <w:rsid w:val="00C900CE"/>
    <w:rsid w:val="00C92308"/>
    <w:rsid w:val="00C95751"/>
    <w:rsid w:val="00CA0794"/>
    <w:rsid w:val="00CA15EE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4D0"/>
    <w:rsid w:val="00CC0C9C"/>
    <w:rsid w:val="00CC2560"/>
    <w:rsid w:val="00CC3FC5"/>
    <w:rsid w:val="00CC4506"/>
    <w:rsid w:val="00CD18A3"/>
    <w:rsid w:val="00CD2B02"/>
    <w:rsid w:val="00CD4242"/>
    <w:rsid w:val="00CE0179"/>
    <w:rsid w:val="00CE2331"/>
    <w:rsid w:val="00CE27B9"/>
    <w:rsid w:val="00CE2BC9"/>
    <w:rsid w:val="00CE61CC"/>
    <w:rsid w:val="00CF3490"/>
    <w:rsid w:val="00CF4C34"/>
    <w:rsid w:val="00D02F4C"/>
    <w:rsid w:val="00D03056"/>
    <w:rsid w:val="00D03A85"/>
    <w:rsid w:val="00D123CB"/>
    <w:rsid w:val="00D1289B"/>
    <w:rsid w:val="00D15D26"/>
    <w:rsid w:val="00D164E7"/>
    <w:rsid w:val="00D1673C"/>
    <w:rsid w:val="00D16A81"/>
    <w:rsid w:val="00D16FCD"/>
    <w:rsid w:val="00D2585B"/>
    <w:rsid w:val="00D31396"/>
    <w:rsid w:val="00D31C7F"/>
    <w:rsid w:val="00D32480"/>
    <w:rsid w:val="00D36753"/>
    <w:rsid w:val="00D4216F"/>
    <w:rsid w:val="00D43171"/>
    <w:rsid w:val="00D43261"/>
    <w:rsid w:val="00D44E16"/>
    <w:rsid w:val="00D455F5"/>
    <w:rsid w:val="00D4604C"/>
    <w:rsid w:val="00D511BD"/>
    <w:rsid w:val="00D521C0"/>
    <w:rsid w:val="00D528E5"/>
    <w:rsid w:val="00D54670"/>
    <w:rsid w:val="00D572D4"/>
    <w:rsid w:val="00D57381"/>
    <w:rsid w:val="00D57700"/>
    <w:rsid w:val="00D57BF4"/>
    <w:rsid w:val="00D60E05"/>
    <w:rsid w:val="00D65C08"/>
    <w:rsid w:val="00D71E4A"/>
    <w:rsid w:val="00D740CB"/>
    <w:rsid w:val="00D76181"/>
    <w:rsid w:val="00D762FD"/>
    <w:rsid w:val="00D7630C"/>
    <w:rsid w:val="00D80C19"/>
    <w:rsid w:val="00D81C1F"/>
    <w:rsid w:val="00D821A5"/>
    <w:rsid w:val="00D831F0"/>
    <w:rsid w:val="00D85E4D"/>
    <w:rsid w:val="00D85FB1"/>
    <w:rsid w:val="00D86229"/>
    <w:rsid w:val="00D864CF"/>
    <w:rsid w:val="00D87223"/>
    <w:rsid w:val="00D9058A"/>
    <w:rsid w:val="00D929A6"/>
    <w:rsid w:val="00D92C03"/>
    <w:rsid w:val="00D967AE"/>
    <w:rsid w:val="00DA2B40"/>
    <w:rsid w:val="00DA4181"/>
    <w:rsid w:val="00DA4FC9"/>
    <w:rsid w:val="00DA6D62"/>
    <w:rsid w:val="00DA709A"/>
    <w:rsid w:val="00DB1981"/>
    <w:rsid w:val="00DB1C7F"/>
    <w:rsid w:val="00DB7C28"/>
    <w:rsid w:val="00DC01B1"/>
    <w:rsid w:val="00DC1014"/>
    <w:rsid w:val="00DC14B4"/>
    <w:rsid w:val="00DC6347"/>
    <w:rsid w:val="00DC6BA0"/>
    <w:rsid w:val="00DC7124"/>
    <w:rsid w:val="00DC75E9"/>
    <w:rsid w:val="00DC7707"/>
    <w:rsid w:val="00DD1056"/>
    <w:rsid w:val="00DD3189"/>
    <w:rsid w:val="00DD568B"/>
    <w:rsid w:val="00DD6DC2"/>
    <w:rsid w:val="00DE1448"/>
    <w:rsid w:val="00DE25C4"/>
    <w:rsid w:val="00DE3CB2"/>
    <w:rsid w:val="00DE50F6"/>
    <w:rsid w:val="00DE5DEC"/>
    <w:rsid w:val="00DF4C1D"/>
    <w:rsid w:val="00DF6714"/>
    <w:rsid w:val="00DF7227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24B6"/>
    <w:rsid w:val="00E22FC1"/>
    <w:rsid w:val="00E27DAB"/>
    <w:rsid w:val="00E27F1E"/>
    <w:rsid w:val="00E303F1"/>
    <w:rsid w:val="00E30A9B"/>
    <w:rsid w:val="00E312B4"/>
    <w:rsid w:val="00E32507"/>
    <w:rsid w:val="00E32F4C"/>
    <w:rsid w:val="00E32FBB"/>
    <w:rsid w:val="00E37DE8"/>
    <w:rsid w:val="00E401E3"/>
    <w:rsid w:val="00E4144A"/>
    <w:rsid w:val="00E44348"/>
    <w:rsid w:val="00E44C0E"/>
    <w:rsid w:val="00E50BFF"/>
    <w:rsid w:val="00E51296"/>
    <w:rsid w:val="00E51390"/>
    <w:rsid w:val="00E52B66"/>
    <w:rsid w:val="00E54F4C"/>
    <w:rsid w:val="00E56FAB"/>
    <w:rsid w:val="00E57556"/>
    <w:rsid w:val="00E57951"/>
    <w:rsid w:val="00E57DE9"/>
    <w:rsid w:val="00E61295"/>
    <w:rsid w:val="00E63653"/>
    <w:rsid w:val="00E6408E"/>
    <w:rsid w:val="00E6481D"/>
    <w:rsid w:val="00E65935"/>
    <w:rsid w:val="00E65D10"/>
    <w:rsid w:val="00E66155"/>
    <w:rsid w:val="00E663D7"/>
    <w:rsid w:val="00E66607"/>
    <w:rsid w:val="00E6755F"/>
    <w:rsid w:val="00E70CC3"/>
    <w:rsid w:val="00E745F3"/>
    <w:rsid w:val="00E76D85"/>
    <w:rsid w:val="00E80C86"/>
    <w:rsid w:val="00E81098"/>
    <w:rsid w:val="00E81ACD"/>
    <w:rsid w:val="00E82D87"/>
    <w:rsid w:val="00E86126"/>
    <w:rsid w:val="00E86CFD"/>
    <w:rsid w:val="00E87A69"/>
    <w:rsid w:val="00E87E2C"/>
    <w:rsid w:val="00E91E33"/>
    <w:rsid w:val="00E93FEE"/>
    <w:rsid w:val="00E94C2C"/>
    <w:rsid w:val="00EA2A67"/>
    <w:rsid w:val="00EA2FE3"/>
    <w:rsid w:val="00EA5664"/>
    <w:rsid w:val="00EB0506"/>
    <w:rsid w:val="00EB2798"/>
    <w:rsid w:val="00EB29D4"/>
    <w:rsid w:val="00EB2E18"/>
    <w:rsid w:val="00EB373D"/>
    <w:rsid w:val="00EB3E03"/>
    <w:rsid w:val="00EB4AEC"/>
    <w:rsid w:val="00EB4B90"/>
    <w:rsid w:val="00EB58D8"/>
    <w:rsid w:val="00EB7CF6"/>
    <w:rsid w:val="00EC2BF6"/>
    <w:rsid w:val="00ED14DD"/>
    <w:rsid w:val="00ED2765"/>
    <w:rsid w:val="00ED48BB"/>
    <w:rsid w:val="00ED4BEF"/>
    <w:rsid w:val="00ED4E02"/>
    <w:rsid w:val="00ED6A3B"/>
    <w:rsid w:val="00ED6C8A"/>
    <w:rsid w:val="00ED719F"/>
    <w:rsid w:val="00EE0894"/>
    <w:rsid w:val="00EE23D4"/>
    <w:rsid w:val="00EE2CB9"/>
    <w:rsid w:val="00EE3DE2"/>
    <w:rsid w:val="00EE4AA7"/>
    <w:rsid w:val="00EE688F"/>
    <w:rsid w:val="00EF0DE0"/>
    <w:rsid w:val="00EF1211"/>
    <w:rsid w:val="00EF123E"/>
    <w:rsid w:val="00EF12D7"/>
    <w:rsid w:val="00EF17EE"/>
    <w:rsid w:val="00EF5906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76"/>
    <w:rsid w:val="00F06784"/>
    <w:rsid w:val="00F07F40"/>
    <w:rsid w:val="00F11DC5"/>
    <w:rsid w:val="00F12B83"/>
    <w:rsid w:val="00F12F43"/>
    <w:rsid w:val="00F14344"/>
    <w:rsid w:val="00F1480B"/>
    <w:rsid w:val="00F155E0"/>
    <w:rsid w:val="00F1651E"/>
    <w:rsid w:val="00F212B2"/>
    <w:rsid w:val="00F21625"/>
    <w:rsid w:val="00F2338D"/>
    <w:rsid w:val="00F249A0"/>
    <w:rsid w:val="00F26215"/>
    <w:rsid w:val="00F274DE"/>
    <w:rsid w:val="00F3110B"/>
    <w:rsid w:val="00F31908"/>
    <w:rsid w:val="00F32239"/>
    <w:rsid w:val="00F33FA3"/>
    <w:rsid w:val="00F3725A"/>
    <w:rsid w:val="00F41D0D"/>
    <w:rsid w:val="00F42D64"/>
    <w:rsid w:val="00F44A46"/>
    <w:rsid w:val="00F45DED"/>
    <w:rsid w:val="00F46869"/>
    <w:rsid w:val="00F46D58"/>
    <w:rsid w:val="00F472BF"/>
    <w:rsid w:val="00F4775F"/>
    <w:rsid w:val="00F50592"/>
    <w:rsid w:val="00F5077B"/>
    <w:rsid w:val="00F5081E"/>
    <w:rsid w:val="00F51269"/>
    <w:rsid w:val="00F5658F"/>
    <w:rsid w:val="00F570C9"/>
    <w:rsid w:val="00F576AC"/>
    <w:rsid w:val="00F57D30"/>
    <w:rsid w:val="00F6238F"/>
    <w:rsid w:val="00F62F7A"/>
    <w:rsid w:val="00F63032"/>
    <w:rsid w:val="00F637EA"/>
    <w:rsid w:val="00F65DF2"/>
    <w:rsid w:val="00F72E84"/>
    <w:rsid w:val="00F7623B"/>
    <w:rsid w:val="00F8401F"/>
    <w:rsid w:val="00F85F53"/>
    <w:rsid w:val="00F86C8F"/>
    <w:rsid w:val="00F93ED1"/>
    <w:rsid w:val="00F940B5"/>
    <w:rsid w:val="00F94530"/>
    <w:rsid w:val="00F94BD9"/>
    <w:rsid w:val="00F94E80"/>
    <w:rsid w:val="00F97D51"/>
    <w:rsid w:val="00F97E69"/>
    <w:rsid w:val="00FA363B"/>
    <w:rsid w:val="00FA37CC"/>
    <w:rsid w:val="00FA5586"/>
    <w:rsid w:val="00FA570F"/>
    <w:rsid w:val="00FB3C2F"/>
    <w:rsid w:val="00FB73B4"/>
    <w:rsid w:val="00FC3444"/>
    <w:rsid w:val="00FC3802"/>
    <w:rsid w:val="00FC419B"/>
    <w:rsid w:val="00FC4456"/>
    <w:rsid w:val="00FC4FBD"/>
    <w:rsid w:val="00FC54FD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51BE"/>
    <w:rsid w:val="00FE5673"/>
    <w:rsid w:val="00FE62E9"/>
    <w:rsid w:val="00FF112C"/>
    <w:rsid w:val="00FF6AC1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51FCDB81-9CDD-48B3-BB92-1A3C571D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BEF"/>
    <w:rPr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16A8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32664"/>
    <w:rPr>
      <w:color w:val="808080"/>
    </w:rPr>
  </w:style>
  <w:style w:type="paragraph" w:styleId="HTMLPreformatted">
    <w:name w:val="HTML Preformatted"/>
    <w:basedOn w:val="Normal"/>
    <w:link w:val="HTMLPreformattedChar"/>
    <w:semiHidden/>
    <w:unhideWhenUsed/>
    <w:rsid w:val="00271323"/>
    <w:rPr>
      <w:rFonts w:ascii="Consolas" w:hAnsi="Consolas"/>
      <w:sz w:val="20"/>
      <w:szCs w:val="25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271323"/>
    <w:rPr>
      <w:rFonts w:ascii="Consolas" w:hAnsi="Consolas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0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49447-ABFE-4E3D-AE98-63591893D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7</Pages>
  <Words>613</Words>
  <Characters>349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40</cp:revision>
  <cp:lastPrinted>2019-09-04T11:18:00Z</cp:lastPrinted>
  <dcterms:created xsi:type="dcterms:W3CDTF">2023-02-06T13:47:00Z</dcterms:created>
  <dcterms:modified xsi:type="dcterms:W3CDTF">2025-03-31T11:13:00Z</dcterms:modified>
</cp:coreProperties>
</file>